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ela-Siatka"/>
        <w:tblW w:w="10031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93"/>
        <w:gridCol w:w="5989"/>
        <w:gridCol w:w="1949"/>
      </w:tblGrid>
      <w:tr w:rsidR="00D237FA" w:rsidRPr="001671B0" w:rsidTr="00193A4F">
        <w:trPr>
          <w:trHeight w:val="1338"/>
          <w:jc w:val="center"/>
        </w:trPr>
        <w:tc>
          <w:tcPr>
            <w:tcW w:w="2093" w:type="dxa"/>
            <w:shd w:val="clear" w:color="auto" w:fill="auto"/>
            <w:vAlign w:val="center"/>
          </w:tcPr>
          <w:p w:rsidR="005A766B" w:rsidRPr="0046763D" w:rsidRDefault="00210A14" w:rsidP="00193A4F">
            <w:pPr>
              <w:jc w:val="center"/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>
              <w:rPr>
                <w:noProof/>
                <w:lang w:eastAsia="pl-PL"/>
              </w:rPr>
              <w:drawing>
                <wp:inline distT="0" distB="0" distL="0" distR="0">
                  <wp:extent cx="803027" cy="803027"/>
                  <wp:effectExtent l="0" t="0" r="0" b="0"/>
                  <wp:docPr id="1" name="Obraz 1" descr="Znalezione obrazy dla zapytania uniwersytet morski gdynia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Znalezione obrazy dla zapytania uniwersytet morski gdynia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9321" cy="8193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89" w:type="dxa"/>
            <w:vAlign w:val="center"/>
          </w:tcPr>
          <w:p w:rsidR="005A766B" w:rsidRPr="0059216B" w:rsidRDefault="00210A14" w:rsidP="00193A4F">
            <w:pPr>
              <w:jc w:val="center"/>
              <w:rPr>
                <w:rFonts w:ascii="Times New Roman" w:hAnsi="Times New Roman" w:cs="Times New Roman"/>
                <w:b/>
                <w:sz w:val="28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0"/>
              </w:rPr>
              <w:t xml:space="preserve">UNIWERSYTET MORSKI </w:t>
            </w:r>
            <w:r w:rsidR="005A766B" w:rsidRPr="0059216B">
              <w:rPr>
                <w:rFonts w:ascii="Times New Roman" w:hAnsi="Times New Roman" w:cs="Times New Roman"/>
                <w:b/>
                <w:sz w:val="28"/>
                <w:szCs w:val="20"/>
              </w:rPr>
              <w:t>W GDYNI</w:t>
            </w:r>
          </w:p>
          <w:p w:rsidR="005A766B" w:rsidRPr="0059216B" w:rsidRDefault="005A766B" w:rsidP="001A05F0">
            <w:pPr>
              <w:jc w:val="center"/>
              <w:rPr>
                <w:rFonts w:ascii="Times New Roman" w:hAnsi="Times New Roman" w:cs="Times New Roman"/>
                <w:sz w:val="28"/>
                <w:szCs w:val="20"/>
              </w:rPr>
            </w:pPr>
            <w:r w:rsidRPr="0059216B">
              <w:rPr>
                <w:rFonts w:ascii="Times New Roman" w:hAnsi="Times New Roman" w:cs="Times New Roman"/>
                <w:b/>
                <w:sz w:val="28"/>
                <w:szCs w:val="20"/>
              </w:rPr>
              <w:t xml:space="preserve">Wydział </w:t>
            </w:r>
            <w:r w:rsidR="001A05F0">
              <w:rPr>
                <w:rFonts w:ascii="Times New Roman" w:hAnsi="Times New Roman" w:cs="Times New Roman"/>
                <w:b/>
                <w:sz w:val="28"/>
                <w:szCs w:val="20"/>
              </w:rPr>
              <w:t xml:space="preserve">Zarządzania i Nauk o Jakości </w:t>
            </w:r>
          </w:p>
        </w:tc>
        <w:tc>
          <w:tcPr>
            <w:tcW w:w="1949" w:type="dxa"/>
            <w:shd w:val="clear" w:color="auto" w:fill="auto"/>
            <w:vAlign w:val="center"/>
          </w:tcPr>
          <w:p w:rsidR="005A766B" w:rsidRPr="0046763D" w:rsidRDefault="00515BC2" w:rsidP="00193A4F">
            <w:pPr>
              <w:jc w:val="center"/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>
              <w:rPr>
                <w:noProof/>
                <w:lang w:eastAsia="pl-PL"/>
              </w:rPr>
              <w:drawing>
                <wp:inline distT="0" distB="0" distL="0" distR="0" wp14:anchorId="1C98DCD9" wp14:editId="2F5D30BF">
                  <wp:extent cx="921385" cy="921385"/>
                  <wp:effectExtent l="0" t="0" r="0" b="0"/>
                  <wp:docPr id="3" name="Obraz 3" descr="https://umg.edu.pl/sites/default/files/zalaczniki/wznj-02_0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Obraz 1" descr="https://umg.edu.pl/sites/default/files/zalaczniki/wznj-02_0.pn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21385" cy="9213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CF0B22" w:rsidRDefault="00CF0B22" w:rsidP="00CF0B22">
      <w:pPr>
        <w:spacing w:after="0"/>
        <w:jc w:val="center"/>
        <w:rPr>
          <w:rFonts w:ascii="Times New Roman" w:hAnsi="Times New Roman" w:cs="Times New Roman"/>
          <w:b/>
          <w:sz w:val="24"/>
          <w:szCs w:val="20"/>
        </w:rPr>
      </w:pPr>
    </w:p>
    <w:p w:rsidR="00CF0B22" w:rsidRPr="007A5B94" w:rsidRDefault="00CF0B22" w:rsidP="00CF0B22">
      <w:pPr>
        <w:spacing w:after="0"/>
        <w:jc w:val="center"/>
        <w:rPr>
          <w:rFonts w:ascii="Times New Roman" w:hAnsi="Times New Roman" w:cs="Times New Roman"/>
          <w:b/>
          <w:spacing w:val="30"/>
          <w:sz w:val="28"/>
          <w:szCs w:val="20"/>
        </w:rPr>
      </w:pPr>
      <w:r w:rsidRPr="007A5B94">
        <w:rPr>
          <w:rFonts w:ascii="Times New Roman" w:hAnsi="Times New Roman" w:cs="Times New Roman"/>
          <w:b/>
          <w:spacing w:val="30"/>
          <w:sz w:val="28"/>
          <w:szCs w:val="20"/>
        </w:rPr>
        <w:t>KARTA PRZEDMIOTU</w:t>
      </w:r>
    </w:p>
    <w:p w:rsidR="00CF0B22" w:rsidRPr="00CF0B22" w:rsidRDefault="00CF0B22" w:rsidP="00CF0B22">
      <w:pPr>
        <w:spacing w:after="0"/>
        <w:jc w:val="center"/>
        <w:rPr>
          <w:rFonts w:ascii="Times New Roman" w:hAnsi="Times New Roman" w:cs="Times New Roman"/>
          <w:b/>
          <w:spacing w:val="30"/>
          <w:sz w:val="24"/>
          <w:szCs w:val="20"/>
        </w:rPr>
      </w:pPr>
    </w:p>
    <w:tbl>
      <w:tblPr>
        <w:tblStyle w:val="Tabela-Siatka"/>
        <w:tblW w:w="10031" w:type="dxa"/>
        <w:tblLayout w:type="fixed"/>
        <w:tblLook w:val="04A0" w:firstRow="1" w:lastRow="0" w:firstColumn="1" w:lastColumn="0" w:noHBand="0" w:noVBand="1"/>
      </w:tblPr>
      <w:tblGrid>
        <w:gridCol w:w="1376"/>
        <w:gridCol w:w="1284"/>
        <w:gridCol w:w="1417"/>
        <w:gridCol w:w="1560"/>
        <w:gridCol w:w="4394"/>
      </w:tblGrid>
      <w:tr w:rsidR="00EA2721" w:rsidRPr="001671B0" w:rsidTr="00550A4F">
        <w:trPr>
          <w:trHeight w:val="276"/>
        </w:trPr>
        <w:tc>
          <w:tcPr>
            <w:tcW w:w="1376" w:type="dxa"/>
            <w:vMerge w:val="restart"/>
            <w:shd w:val="clear" w:color="auto" w:fill="D9D9D9" w:themeFill="background1" w:themeFillShade="D9"/>
            <w:vAlign w:val="center"/>
          </w:tcPr>
          <w:p w:rsidR="004B1FB2" w:rsidRPr="001671B0" w:rsidRDefault="004B1FB2" w:rsidP="00EA2721">
            <w:pPr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Kod przedmiotu</w:t>
            </w:r>
          </w:p>
        </w:tc>
        <w:tc>
          <w:tcPr>
            <w:tcW w:w="1284" w:type="dxa"/>
            <w:vMerge w:val="restart"/>
            <w:shd w:val="clear" w:color="auto" w:fill="auto"/>
            <w:vAlign w:val="center"/>
          </w:tcPr>
          <w:p w:rsidR="004B1FB2" w:rsidRPr="00550A4F" w:rsidRDefault="004B1FB2" w:rsidP="009F7358">
            <w:pPr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</w:p>
        </w:tc>
        <w:tc>
          <w:tcPr>
            <w:tcW w:w="1417" w:type="dxa"/>
            <w:vMerge w:val="restart"/>
            <w:shd w:val="clear" w:color="auto" w:fill="D9D9D9" w:themeFill="background1" w:themeFillShade="D9"/>
            <w:vAlign w:val="center"/>
          </w:tcPr>
          <w:p w:rsidR="004B1FB2" w:rsidRPr="00DC23D9" w:rsidRDefault="004B1FB2" w:rsidP="00EA2721">
            <w:pPr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Nazwa przedmiotu</w:t>
            </w:r>
          </w:p>
        </w:tc>
        <w:tc>
          <w:tcPr>
            <w:tcW w:w="1560" w:type="dxa"/>
            <w:shd w:val="clear" w:color="auto" w:fill="auto"/>
            <w:vAlign w:val="center"/>
          </w:tcPr>
          <w:p w:rsidR="004B1FB2" w:rsidRPr="00DC23D9" w:rsidRDefault="00EA2721" w:rsidP="00EA2721">
            <w:pPr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w</w:t>
            </w:r>
            <w:r w:rsidR="004B1FB2">
              <w:rPr>
                <w:rFonts w:ascii="Times New Roman" w:hAnsi="Times New Roman" w:cs="Times New Roman"/>
                <w:sz w:val="24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0"/>
              </w:rPr>
              <w:t>jęz. polskim</w:t>
            </w:r>
          </w:p>
        </w:tc>
        <w:tc>
          <w:tcPr>
            <w:tcW w:w="4394" w:type="dxa"/>
            <w:shd w:val="clear" w:color="auto" w:fill="auto"/>
            <w:vAlign w:val="center"/>
          </w:tcPr>
          <w:p w:rsidR="004B1FB2" w:rsidRPr="00EA2721" w:rsidRDefault="00D46E83" w:rsidP="009F7358">
            <w:pPr>
              <w:jc w:val="center"/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0"/>
              </w:rPr>
              <w:t>ZARZĄDZANIE TECHNOLOGIAMI CHŁODNICZYMI W PRZEMYŚLE SPOŻYWCZYM</w:t>
            </w:r>
          </w:p>
        </w:tc>
      </w:tr>
      <w:tr w:rsidR="00EA2721" w:rsidRPr="001671B0" w:rsidTr="00550A4F">
        <w:trPr>
          <w:trHeight w:val="276"/>
        </w:trPr>
        <w:tc>
          <w:tcPr>
            <w:tcW w:w="1376" w:type="dxa"/>
            <w:vMerge/>
            <w:shd w:val="clear" w:color="auto" w:fill="D9D9D9" w:themeFill="background1" w:themeFillShade="D9"/>
          </w:tcPr>
          <w:p w:rsidR="004B1FB2" w:rsidRDefault="004B1FB2" w:rsidP="00193A4F">
            <w:pPr>
              <w:rPr>
                <w:rFonts w:ascii="Times New Roman" w:hAnsi="Times New Roman" w:cs="Times New Roman"/>
                <w:sz w:val="24"/>
                <w:szCs w:val="20"/>
              </w:rPr>
            </w:pPr>
          </w:p>
        </w:tc>
        <w:tc>
          <w:tcPr>
            <w:tcW w:w="1284" w:type="dxa"/>
            <w:vMerge/>
            <w:shd w:val="clear" w:color="auto" w:fill="auto"/>
            <w:vAlign w:val="center"/>
          </w:tcPr>
          <w:p w:rsidR="004B1FB2" w:rsidRPr="00C97E91" w:rsidRDefault="004B1FB2" w:rsidP="009F7358">
            <w:pPr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</w:p>
        </w:tc>
        <w:tc>
          <w:tcPr>
            <w:tcW w:w="1417" w:type="dxa"/>
            <w:vMerge/>
            <w:shd w:val="clear" w:color="auto" w:fill="D9D9D9" w:themeFill="background1" w:themeFillShade="D9"/>
          </w:tcPr>
          <w:p w:rsidR="004B1FB2" w:rsidRDefault="004B1FB2" w:rsidP="00CF0B22">
            <w:pPr>
              <w:rPr>
                <w:rFonts w:ascii="Times New Roman" w:hAnsi="Times New Roman" w:cs="Times New Roman"/>
                <w:sz w:val="24"/>
                <w:szCs w:val="20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:rsidR="004B1FB2" w:rsidRPr="00DC23D9" w:rsidRDefault="00EA2721" w:rsidP="00EA2721">
            <w:pPr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 xml:space="preserve">w jęz. </w:t>
            </w:r>
            <w:r w:rsidR="004B1FB2">
              <w:rPr>
                <w:rFonts w:ascii="Times New Roman" w:hAnsi="Times New Roman" w:cs="Times New Roman"/>
                <w:sz w:val="24"/>
                <w:szCs w:val="20"/>
              </w:rPr>
              <w:t>ang</w:t>
            </w:r>
            <w:r>
              <w:rPr>
                <w:rFonts w:ascii="Times New Roman" w:hAnsi="Times New Roman" w:cs="Times New Roman"/>
                <w:sz w:val="24"/>
                <w:szCs w:val="20"/>
              </w:rPr>
              <w:t>ielskim</w:t>
            </w:r>
          </w:p>
        </w:tc>
        <w:tc>
          <w:tcPr>
            <w:tcW w:w="4394" w:type="dxa"/>
            <w:shd w:val="clear" w:color="auto" w:fill="auto"/>
            <w:vAlign w:val="center"/>
          </w:tcPr>
          <w:p w:rsidR="004B1FB2" w:rsidRPr="00EA2721" w:rsidRDefault="00D46E83" w:rsidP="009F7358">
            <w:pPr>
              <w:jc w:val="center"/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 w:rsidRPr="002B3920">
              <w:rPr>
                <w:rFonts w:ascii="Times New Roman" w:hAnsi="Times New Roman" w:cs="Times New Roman"/>
                <w:b/>
                <w:sz w:val="24"/>
                <w:szCs w:val="20"/>
              </w:rPr>
              <w:t>MANAGEMENT OF REFRIGERATION TECHNOLOGIES IN THE FOOD INDUSTRY</w:t>
            </w:r>
          </w:p>
        </w:tc>
      </w:tr>
    </w:tbl>
    <w:p w:rsidR="00177487" w:rsidRDefault="00177487" w:rsidP="00177487">
      <w:pPr>
        <w:spacing w:after="0"/>
        <w:rPr>
          <w:rFonts w:ascii="Times New Roman" w:hAnsi="Times New Roman" w:cs="Times New Roman"/>
          <w:b/>
          <w:sz w:val="24"/>
          <w:szCs w:val="20"/>
        </w:rPr>
      </w:pPr>
    </w:p>
    <w:tbl>
      <w:tblPr>
        <w:tblStyle w:val="Tabela-Siatka"/>
        <w:tblW w:w="9911" w:type="dxa"/>
        <w:tblLook w:val="04A0" w:firstRow="1" w:lastRow="0" w:firstColumn="1" w:lastColumn="0" w:noHBand="0" w:noVBand="1"/>
      </w:tblPr>
      <w:tblGrid>
        <w:gridCol w:w="2637"/>
        <w:gridCol w:w="7274"/>
      </w:tblGrid>
      <w:tr w:rsidR="00942FEF" w:rsidRPr="001671B0" w:rsidTr="00942FEF">
        <w:tc>
          <w:tcPr>
            <w:tcW w:w="2637" w:type="dxa"/>
            <w:shd w:val="clear" w:color="auto" w:fill="D9D9D9" w:themeFill="background1" w:themeFillShade="D9"/>
            <w:vAlign w:val="center"/>
          </w:tcPr>
          <w:p w:rsidR="00942FEF" w:rsidRPr="001671B0" w:rsidRDefault="00942FEF" w:rsidP="00942FEF">
            <w:pPr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Kierunek</w:t>
            </w:r>
          </w:p>
        </w:tc>
        <w:tc>
          <w:tcPr>
            <w:tcW w:w="7274" w:type="dxa"/>
            <w:vAlign w:val="center"/>
          </w:tcPr>
          <w:p w:rsidR="00942FEF" w:rsidRPr="004F47B4" w:rsidRDefault="00E919B1" w:rsidP="00942FEF">
            <w:pPr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0"/>
              </w:rPr>
              <w:t>Nauki o Jakości</w:t>
            </w:r>
          </w:p>
        </w:tc>
      </w:tr>
      <w:tr w:rsidR="00942FEF" w:rsidRPr="001671B0" w:rsidTr="00942FEF">
        <w:tc>
          <w:tcPr>
            <w:tcW w:w="2637" w:type="dxa"/>
            <w:shd w:val="clear" w:color="auto" w:fill="D9D9D9" w:themeFill="background1" w:themeFillShade="D9"/>
            <w:vAlign w:val="center"/>
          </w:tcPr>
          <w:p w:rsidR="00942FEF" w:rsidRDefault="00942FEF" w:rsidP="00942FEF">
            <w:pPr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Specjalność</w:t>
            </w:r>
          </w:p>
        </w:tc>
        <w:tc>
          <w:tcPr>
            <w:tcW w:w="7274" w:type="dxa"/>
            <w:vAlign w:val="center"/>
          </w:tcPr>
          <w:p w:rsidR="00942FEF" w:rsidRDefault="00942FEF" w:rsidP="00942FEF">
            <w:pPr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 w:rsidRPr="00FB2334">
              <w:rPr>
                <w:rFonts w:ascii="Times New Roman" w:hAnsi="Times New Roman" w:cs="Times New Roman"/>
                <w:b/>
                <w:sz w:val="24"/>
                <w:szCs w:val="20"/>
              </w:rPr>
              <w:t>przedmiot kierunkowy</w:t>
            </w:r>
          </w:p>
        </w:tc>
      </w:tr>
      <w:tr w:rsidR="00942FEF" w:rsidRPr="001671B0" w:rsidTr="00942FEF">
        <w:tc>
          <w:tcPr>
            <w:tcW w:w="2637" w:type="dxa"/>
            <w:shd w:val="clear" w:color="auto" w:fill="D9D9D9" w:themeFill="background1" w:themeFillShade="D9"/>
            <w:vAlign w:val="center"/>
          </w:tcPr>
          <w:p w:rsidR="00942FEF" w:rsidRDefault="00942FEF" w:rsidP="00942FEF">
            <w:pPr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Poziom kształcenia</w:t>
            </w:r>
          </w:p>
        </w:tc>
        <w:tc>
          <w:tcPr>
            <w:tcW w:w="7274" w:type="dxa"/>
            <w:vAlign w:val="center"/>
          </w:tcPr>
          <w:p w:rsidR="00942FEF" w:rsidRDefault="00942FEF" w:rsidP="00942FEF">
            <w:pPr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0"/>
              </w:rPr>
              <w:t>studia pierwszego stopnia</w:t>
            </w:r>
          </w:p>
        </w:tc>
      </w:tr>
      <w:tr w:rsidR="00942FEF" w:rsidRPr="001671B0" w:rsidTr="00942FEF">
        <w:tc>
          <w:tcPr>
            <w:tcW w:w="2637" w:type="dxa"/>
            <w:shd w:val="clear" w:color="auto" w:fill="D9D9D9" w:themeFill="background1" w:themeFillShade="D9"/>
            <w:vAlign w:val="center"/>
          </w:tcPr>
          <w:p w:rsidR="00942FEF" w:rsidRPr="001671B0" w:rsidRDefault="00942FEF" w:rsidP="00942FEF">
            <w:pPr>
              <w:rPr>
                <w:rFonts w:ascii="Times New Roman" w:hAnsi="Times New Roman" w:cs="Times New Roman"/>
                <w:sz w:val="24"/>
                <w:szCs w:val="20"/>
              </w:rPr>
            </w:pPr>
            <w:r w:rsidRPr="001671B0">
              <w:rPr>
                <w:rFonts w:ascii="Times New Roman" w:hAnsi="Times New Roman" w:cs="Times New Roman"/>
                <w:sz w:val="24"/>
                <w:szCs w:val="20"/>
              </w:rPr>
              <w:t>Forma studiów</w:t>
            </w:r>
          </w:p>
        </w:tc>
        <w:tc>
          <w:tcPr>
            <w:tcW w:w="7274" w:type="dxa"/>
            <w:vAlign w:val="center"/>
          </w:tcPr>
          <w:p w:rsidR="00942FEF" w:rsidRPr="004F47B4" w:rsidRDefault="00492FF3" w:rsidP="00942FEF">
            <w:pPr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0"/>
              </w:rPr>
              <w:t>nie</w:t>
            </w:r>
            <w:r w:rsidR="00942FEF">
              <w:rPr>
                <w:rFonts w:ascii="Times New Roman" w:hAnsi="Times New Roman" w:cs="Times New Roman"/>
                <w:b/>
                <w:sz w:val="24"/>
                <w:szCs w:val="20"/>
              </w:rPr>
              <w:t>stacjonarne</w:t>
            </w:r>
          </w:p>
        </w:tc>
      </w:tr>
      <w:tr w:rsidR="00942FEF" w:rsidRPr="001671B0" w:rsidTr="00942FEF">
        <w:tc>
          <w:tcPr>
            <w:tcW w:w="2637" w:type="dxa"/>
            <w:shd w:val="clear" w:color="auto" w:fill="D9D9D9" w:themeFill="background1" w:themeFillShade="D9"/>
            <w:vAlign w:val="center"/>
          </w:tcPr>
          <w:p w:rsidR="00942FEF" w:rsidRPr="001671B0" w:rsidRDefault="00942FEF" w:rsidP="00942FEF">
            <w:pPr>
              <w:rPr>
                <w:rFonts w:ascii="Times New Roman" w:hAnsi="Times New Roman" w:cs="Times New Roman"/>
                <w:sz w:val="24"/>
                <w:szCs w:val="20"/>
              </w:rPr>
            </w:pPr>
            <w:r w:rsidRPr="001671B0">
              <w:rPr>
                <w:rFonts w:ascii="Times New Roman" w:hAnsi="Times New Roman" w:cs="Times New Roman"/>
                <w:sz w:val="24"/>
                <w:szCs w:val="20"/>
              </w:rPr>
              <w:t>Profil kształcenia</w:t>
            </w:r>
          </w:p>
        </w:tc>
        <w:tc>
          <w:tcPr>
            <w:tcW w:w="7274" w:type="dxa"/>
            <w:vAlign w:val="center"/>
          </w:tcPr>
          <w:p w:rsidR="00942FEF" w:rsidRPr="004F47B4" w:rsidRDefault="00942FEF" w:rsidP="00942FEF">
            <w:pPr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0"/>
              </w:rPr>
              <w:t>ogólnoakademicki</w:t>
            </w:r>
            <w:proofErr w:type="spellEnd"/>
          </w:p>
        </w:tc>
      </w:tr>
      <w:tr w:rsidR="00942FEF" w:rsidRPr="001671B0" w:rsidTr="00942FEF">
        <w:tc>
          <w:tcPr>
            <w:tcW w:w="2637" w:type="dxa"/>
            <w:shd w:val="clear" w:color="auto" w:fill="D9D9D9" w:themeFill="background1" w:themeFillShade="D9"/>
            <w:vAlign w:val="center"/>
          </w:tcPr>
          <w:p w:rsidR="00942FEF" w:rsidRPr="001671B0" w:rsidRDefault="00942FEF" w:rsidP="00942FEF">
            <w:pPr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Status przedmiotu</w:t>
            </w:r>
          </w:p>
        </w:tc>
        <w:tc>
          <w:tcPr>
            <w:tcW w:w="7274" w:type="dxa"/>
            <w:vAlign w:val="center"/>
          </w:tcPr>
          <w:p w:rsidR="00942FEF" w:rsidRPr="004F47B4" w:rsidRDefault="00942FEF" w:rsidP="00942FEF">
            <w:pPr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0"/>
              </w:rPr>
              <w:t>zaliczenie</w:t>
            </w:r>
          </w:p>
        </w:tc>
      </w:tr>
      <w:tr w:rsidR="00942FEF" w:rsidRPr="001671B0" w:rsidTr="00942FEF">
        <w:tc>
          <w:tcPr>
            <w:tcW w:w="2637" w:type="dxa"/>
            <w:shd w:val="clear" w:color="auto" w:fill="D9D9D9" w:themeFill="background1" w:themeFillShade="D9"/>
            <w:vAlign w:val="center"/>
          </w:tcPr>
          <w:p w:rsidR="00942FEF" w:rsidRDefault="00942FEF" w:rsidP="00942FEF">
            <w:pPr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Rygor</w:t>
            </w:r>
          </w:p>
        </w:tc>
        <w:tc>
          <w:tcPr>
            <w:tcW w:w="7274" w:type="dxa"/>
            <w:vAlign w:val="center"/>
          </w:tcPr>
          <w:p w:rsidR="00942FEF" w:rsidRPr="004F47B4" w:rsidRDefault="00942FEF" w:rsidP="00942FEF">
            <w:pPr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0"/>
              </w:rPr>
              <w:t>wybieralny</w:t>
            </w:r>
          </w:p>
        </w:tc>
      </w:tr>
    </w:tbl>
    <w:p w:rsidR="00B913D6" w:rsidRDefault="00B913D6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D21955" w:rsidRPr="00B73E75" w:rsidRDefault="00D21955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Style w:val="Tabela-Siatka"/>
        <w:tblW w:w="10031" w:type="dxa"/>
        <w:tblLayout w:type="fixed"/>
        <w:tblLook w:val="04A0" w:firstRow="1" w:lastRow="0" w:firstColumn="1" w:lastColumn="0" w:noHBand="0" w:noVBand="1"/>
      </w:tblPr>
      <w:tblGrid>
        <w:gridCol w:w="1526"/>
        <w:gridCol w:w="1701"/>
        <w:gridCol w:w="850"/>
        <w:gridCol w:w="851"/>
        <w:gridCol w:w="850"/>
        <w:gridCol w:w="851"/>
        <w:gridCol w:w="850"/>
        <w:gridCol w:w="851"/>
        <w:gridCol w:w="850"/>
        <w:gridCol w:w="851"/>
      </w:tblGrid>
      <w:tr w:rsidR="006F6C43" w:rsidRPr="00B73E75" w:rsidTr="00942FEF">
        <w:tc>
          <w:tcPr>
            <w:tcW w:w="1526" w:type="dxa"/>
            <w:vMerge w:val="restart"/>
            <w:shd w:val="clear" w:color="auto" w:fill="D9D9D9" w:themeFill="background1" w:themeFillShade="D9"/>
            <w:vAlign w:val="center"/>
          </w:tcPr>
          <w:p w:rsidR="006F6C43" w:rsidRPr="00B73E75" w:rsidRDefault="006F6C43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Semestr</w:t>
            </w:r>
            <w:r w:rsidR="00CF0B22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studiów</w:t>
            </w:r>
          </w:p>
        </w:tc>
        <w:tc>
          <w:tcPr>
            <w:tcW w:w="1701" w:type="dxa"/>
            <w:vMerge w:val="restart"/>
            <w:shd w:val="clear" w:color="auto" w:fill="D9D9D9" w:themeFill="background1" w:themeFillShade="D9"/>
            <w:vAlign w:val="center"/>
          </w:tcPr>
          <w:p w:rsidR="006F6C43" w:rsidRPr="00B73E75" w:rsidRDefault="00CF0B22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Liczba punktów </w:t>
            </w:r>
            <w:r w:rsidR="006F6C43"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ECTS</w:t>
            </w:r>
          </w:p>
        </w:tc>
        <w:tc>
          <w:tcPr>
            <w:tcW w:w="3402" w:type="dxa"/>
            <w:gridSpan w:val="4"/>
            <w:shd w:val="clear" w:color="auto" w:fill="D9D9D9" w:themeFill="background1" w:themeFillShade="D9"/>
            <w:vAlign w:val="center"/>
          </w:tcPr>
          <w:p w:rsidR="006F6C43" w:rsidRPr="00B73E75" w:rsidRDefault="006F6C43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Liczba godzin w tygodniu</w:t>
            </w:r>
          </w:p>
        </w:tc>
        <w:tc>
          <w:tcPr>
            <w:tcW w:w="3402" w:type="dxa"/>
            <w:gridSpan w:val="4"/>
            <w:shd w:val="clear" w:color="auto" w:fill="D9D9D9" w:themeFill="background1" w:themeFillShade="D9"/>
            <w:vAlign w:val="center"/>
          </w:tcPr>
          <w:p w:rsidR="006F6C43" w:rsidRPr="00B73E75" w:rsidRDefault="006F6C43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Liczba godzin w semestrze</w:t>
            </w:r>
          </w:p>
        </w:tc>
      </w:tr>
      <w:tr w:rsidR="00367CCE" w:rsidRPr="00B73E75" w:rsidTr="00942FEF">
        <w:tc>
          <w:tcPr>
            <w:tcW w:w="1526" w:type="dxa"/>
            <w:vMerge/>
          </w:tcPr>
          <w:p w:rsidR="006F6C43" w:rsidRPr="00B73E75" w:rsidRDefault="006F6C43" w:rsidP="00B913D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vMerge/>
          </w:tcPr>
          <w:p w:rsidR="006F6C43" w:rsidRPr="00B73E75" w:rsidRDefault="006F6C43" w:rsidP="00B913D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:rsidR="006F6C43" w:rsidRPr="00B73E75" w:rsidRDefault="006F6C43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W</w:t>
            </w:r>
          </w:p>
        </w:tc>
        <w:tc>
          <w:tcPr>
            <w:tcW w:w="851" w:type="dxa"/>
            <w:shd w:val="clear" w:color="auto" w:fill="D9D9D9" w:themeFill="background1" w:themeFillShade="D9"/>
            <w:vAlign w:val="center"/>
          </w:tcPr>
          <w:p w:rsidR="006F6C43" w:rsidRPr="00B73E75" w:rsidRDefault="006F6C43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C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:rsidR="006F6C43" w:rsidRPr="00B73E75" w:rsidRDefault="006F6C43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L</w:t>
            </w:r>
          </w:p>
        </w:tc>
        <w:tc>
          <w:tcPr>
            <w:tcW w:w="851" w:type="dxa"/>
            <w:shd w:val="clear" w:color="auto" w:fill="D9D9D9" w:themeFill="background1" w:themeFillShade="D9"/>
            <w:vAlign w:val="center"/>
          </w:tcPr>
          <w:p w:rsidR="006F6C43" w:rsidRPr="00B73E75" w:rsidRDefault="006F6C43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P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:rsidR="006F6C43" w:rsidRPr="00B73E75" w:rsidRDefault="006F6C43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W</w:t>
            </w:r>
          </w:p>
        </w:tc>
        <w:tc>
          <w:tcPr>
            <w:tcW w:w="851" w:type="dxa"/>
            <w:shd w:val="clear" w:color="auto" w:fill="D9D9D9" w:themeFill="background1" w:themeFillShade="D9"/>
            <w:vAlign w:val="center"/>
          </w:tcPr>
          <w:p w:rsidR="006F6C43" w:rsidRPr="00B73E75" w:rsidRDefault="006F6C43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C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:rsidR="006F6C43" w:rsidRPr="00B73E75" w:rsidRDefault="006F6C43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L</w:t>
            </w:r>
          </w:p>
        </w:tc>
        <w:tc>
          <w:tcPr>
            <w:tcW w:w="851" w:type="dxa"/>
            <w:shd w:val="clear" w:color="auto" w:fill="D9D9D9" w:themeFill="background1" w:themeFillShade="D9"/>
            <w:vAlign w:val="center"/>
          </w:tcPr>
          <w:p w:rsidR="006F6C43" w:rsidRPr="00B73E75" w:rsidRDefault="006F6C43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P</w:t>
            </w:r>
          </w:p>
        </w:tc>
      </w:tr>
      <w:tr w:rsidR="00942FEF" w:rsidRPr="00476965" w:rsidTr="00942FEF">
        <w:tc>
          <w:tcPr>
            <w:tcW w:w="1526" w:type="dxa"/>
            <w:vAlign w:val="center"/>
          </w:tcPr>
          <w:p w:rsidR="00942FEF" w:rsidRPr="00367CCE" w:rsidRDefault="00942FEF" w:rsidP="00942F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IV</w:t>
            </w:r>
          </w:p>
        </w:tc>
        <w:tc>
          <w:tcPr>
            <w:tcW w:w="1701" w:type="dxa"/>
            <w:vAlign w:val="center"/>
          </w:tcPr>
          <w:p w:rsidR="00942FEF" w:rsidRPr="00367CCE" w:rsidRDefault="00942FEF" w:rsidP="00942F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850" w:type="dxa"/>
            <w:vAlign w:val="center"/>
          </w:tcPr>
          <w:p w:rsidR="00942FEF" w:rsidRPr="00367CCE" w:rsidRDefault="00942FEF" w:rsidP="00942F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51" w:type="dxa"/>
            <w:vAlign w:val="center"/>
          </w:tcPr>
          <w:p w:rsidR="00942FEF" w:rsidRPr="00367CCE" w:rsidRDefault="00942FEF" w:rsidP="00942F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50" w:type="dxa"/>
            <w:vAlign w:val="center"/>
          </w:tcPr>
          <w:p w:rsidR="00942FEF" w:rsidRPr="00367CCE" w:rsidRDefault="00942FEF" w:rsidP="00942F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51" w:type="dxa"/>
            <w:vAlign w:val="center"/>
          </w:tcPr>
          <w:p w:rsidR="00942FEF" w:rsidRPr="00367CCE" w:rsidRDefault="00942FEF" w:rsidP="00942F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50" w:type="dxa"/>
            <w:vAlign w:val="center"/>
          </w:tcPr>
          <w:p w:rsidR="00942FEF" w:rsidRPr="00367CCE" w:rsidRDefault="00A92EFD" w:rsidP="00942F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9</w:t>
            </w:r>
          </w:p>
        </w:tc>
        <w:tc>
          <w:tcPr>
            <w:tcW w:w="851" w:type="dxa"/>
            <w:vAlign w:val="center"/>
          </w:tcPr>
          <w:p w:rsidR="00942FEF" w:rsidRPr="00367CCE" w:rsidRDefault="00942FEF" w:rsidP="00942F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50" w:type="dxa"/>
            <w:vAlign w:val="center"/>
          </w:tcPr>
          <w:p w:rsidR="00942FEF" w:rsidRPr="00367CCE" w:rsidRDefault="00942FEF" w:rsidP="00942F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51" w:type="dxa"/>
            <w:vAlign w:val="center"/>
          </w:tcPr>
          <w:p w:rsidR="00942FEF" w:rsidRPr="00367CCE" w:rsidRDefault="00942FEF" w:rsidP="00942F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942FEF" w:rsidRPr="00B73E75" w:rsidTr="00942FEF">
        <w:tc>
          <w:tcPr>
            <w:tcW w:w="6629" w:type="dxa"/>
            <w:gridSpan w:val="6"/>
            <w:shd w:val="clear" w:color="auto" w:fill="D9D9D9" w:themeFill="background1" w:themeFillShade="D9"/>
            <w:vAlign w:val="center"/>
          </w:tcPr>
          <w:p w:rsidR="00942FEF" w:rsidRPr="00CF45EF" w:rsidRDefault="00942FEF" w:rsidP="00942F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F45EF">
              <w:rPr>
                <w:rFonts w:ascii="Times New Roman" w:hAnsi="Times New Roman" w:cs="Times New Roman"/>
                <w:b/>
                <w:sz w:val="20"/>
                <w:szCs w:val="20"/>
              </w:rPr>
              <w:t>Razem w czasie studiów</w:t>
            </w:r>
          </w:p>
        </w:tc>
        <w:tc>
          <w:tcPr>
            <w:tcW w:w="3402" w:type="dxa"/>
            <w:gridSpan w:val="4"/>
            <w:vAlign w:val="center"/>
          </w:tcPr>
          <w:p w:rsidR="00942FEF" w:rsidRPr="002E722C" w:rsidRDefault="00A92EFD" w:rsidP="00942F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9</w:t>
            </w:r>
          </w:p>
        </w:tc>
      </w:tr>
    </w:tbl>
    <w:p w:rsidR="007A74A3" w:rsidRDefault="007A74A3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686652" w:rsidRPr="00B73E75" w:rsidRDefault="00686652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911"/>
      </w:tblGrid>
      <w:tr w:rsidR="004F47B4" w:rsidRPr="00B73E75" w:rsidTr="00193A4F">
        <w:tc>
          <w:tcPr>
            <w:tcW w:w="10061" w:type="dxa"/>
            <w:shd w:val="clear" w:color="auto" w:fill="D9D9D9" w:themeFill="background1" w:themeFillShade="D9"/>
          </w:tcPr>
          <w:p w:rsidR="004F47B4" w:rsidRPr="00B73E75" w:rsidRDefault="004F47B4" w:rsidP="003616F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Wymagania</w:t>
            </w:r>
            <w:r w:rsidR="00CF0B22"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w zakresie wiedzy, umiej</w:t>
            </w:r>
            <w:r w:rsidR="00CF0B22" w:rsidRPr="00B73E75">
              <w:rPr>
                <w:rFonts w:ascii="Times New Roman" w:hAnsi="Times New Roman" w:cs="Times New Roman" w:hint="eastAsia"/>
                <w:b/>
                <w:sz w:val="20"/>
                <w:szCs w:val="20"/>
              </w:rPr>
              <w:t>ę</w:t>
            </w:r>
            <w:r w:rsidR="00CF0B22"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tno</w:t>
            </w:r>
            <w:r w:rsidR="00CF0B22" w:rsidRPr="00B73E75">
              <w:rPr>
                <w:rFonts w:ascii="Times New Roman" w:hAnsi="Times New Roman" w:cs="Times New Roman" w:hint="eastAsia"/>
                <w:b/>
                <w:sz w:val="20"/>
                <w:szCs w:val="20"/>
              </w:rPr>
              <w:t>ś</w:t>
            </w:r>
            <w:r w:rsidR="00CF0B22"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ci i innych kompetencji</w:t>
            </w:r>
          </w:p>
        </w:tc>
      </w:tr>
      <w:tr w:rsidR="004F47B4" w:rsidRPr="00B73E75" w:rsidTr="00193A4F">
        <w:tc>
          <w:tcPr>
            <w:tcW w:w="10061" w:type="dxa"/>
          </w:tcPr>
          <w:p w:rsidR="004F47B4" w:rsidRPr="00B73E75" w:rsidRDefault="002B3920" w:rsidP="00B913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rak wymagań wstępnych</w:t>
            </w:r>
          </w:p>
        </w:tc>
      </w:tr>
    </w:tbl>
    <w:p w:rsidR="006F6C43" w:rsidRDefault="006F6C43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CF0B22" w:rsidRPr="00B73E75" w:rsidRDefault="00CF0B22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911"/>
      </w:tblGrid>
      <w:tr w:rsidR="004F47B4" w:rsidRPr="00B73E75" w:rsidTr="00193A4F">
        <w:tc>
          <w:tcPr>
            <w:tcW w:w="10061" w:type="dxa"/>
            <w:shd w:val="clear" w:color="auto" w:fill="D9D9D9" w:themeFill="background1" w:themeFillShade="D9"/>
          </w:tcPr>
          <w:p w:rsidR="004F47B4" w:rsidRPr="00B73E75" w:rsidRDefault="004F47B4" w:rsidP="006F6C4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Cel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e</w:t>
            </w:r>
            <w:r w:rsidR="00CF0B22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przedmiotu</w:t>
            </w:r>
          </w:p>
        </w:tc>
      </w:tr>
      <w:tr w:rsidR="004F47B4" w:rsidRPr="00B73E75" w:rsidTr="00193A4F">
        <w:tc>
          <w:tcPr>
            <w:tcW w:w="10061" w:type="dxa"/>
          </w:tcPr>
          <w:p w:rsidR="004F47B4" w:rsidRPr="00B73E75" w:rsidRDefault="003C7137" w:rsidP="006F6C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C713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oznanie podstawowych pojęć oraz technologii chłodniczych stosowanych w przemyśle spożywczym.</w:t>
            </w:r>
          </w:p>
        </w:tc>
      </w:tr>
    </w:tbl>
    <w:p w:rsidR="00B913D6" w:rsidRDefault="00B913D6" w:rsidP="00B913D6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</w:p>
    <w:p w:rsidR="00CF0B22" w:rsidRPr="00B73E75" w:rsidRDefault="00CF0B22" w:rsidP="00B913D6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</w:p>
    <w:tbl>
      <w:tblPr>
        <w:tblStyle w:val="Tabela-Siatka"/>
        <w:tblW w:w="0" w:type="auto"/>
        <w:tblLayout w:type="fixed"/>
        <w:tblLook w:val="04A0" w:firstRow="1" w:lastRow="0" w:firstColumn="1" w:lastColumn="0" w:noHBand="0" w:noVBand="1"/>
      </w:tblPr>
      <w:tblGrid>
        <w:gridCol w:w="959"/>
        <w:gridCol w:w="7087"/>
        <w:gridCol w:w="2015"/>
      </w:tblGrid>
      <w:tr w:rsidR="00CF0B22" w:rsidRPr="00B73E75" w:rsidTr="00193A4F">
        <w:tc>
          <w:tcPr>
            <w:tcW w:w="10061" w:type="dxa"/>
            <w:gridSpan w:val="3"/>
            <w:shd w:val="clear" w:color="auto" w:fill="D9D9D9" w:themeFill="background1" w:themeFillShade="D9"/>
          </w:tcPr>
          <w:p w:rsidR="00CF0B22" w:rsidRPr="00B73E75" w:rsidRDefault="00CF0B22" w:rsidP="00CF0B2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Osiągane e</w:t>
            </w:r>
            <w:r w:rsidR="00986569">
              <w:rPr>
                <w:rFonts w:ascii="Times New Roman" w:hAnsi="Times New Roman" w:cs="Times New Roman"/>
                <w:b/>
                <w:sz w:val="20"/>
                <w:szCs w:val="20"/>
              </w:rPr>
              <w:t>fekty uczenia się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dla </w:t>
            </w: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przedmiotu (EKP)</w:t>
            </w:r>
          </w:p>
        </w:tc>
      </w:tr>
      <w:tr w:rsidR="006F6C43" w:rsidRPr="00B73E75" w:rsidTr="007A0D66">
        <w:tc>
          <w:tcPr>
            <w:tcW w:w="959" w:type="dxa"/>
            <w:shd w:val="clear" w:color="auto" w:fill="D9D9D9" w:themeFill="background1" w:themeFillShade="D9"/>
            <w:vAlign w:val="center"/>
          </w:tcPr>
          <w:p w:rsidR="006F6C43" w:rsidRPr="00B73E75" w:rsidRDefault="006F6C43" w:rsidP="009F735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Symbol</w:t>
            </w:r>
          </w:p>
        </w:tc>
        <w:tc>
          <w:tcPr>
            <w:tcW w:w="7087" w:type="dxa"/>
            <w:shd w:val="clear" w:color="auto" w:fill="D9D9D9" w:themeFill="background1" w:themeFillShade="D9"/>
            <w:vAlign w:val="center"/>
          </w:tcPr>
          <w:p w:rsidR="006F6C43" w:rsidRPr="00B73E75" w:rsidRDefault="006F6C43" w:rsidP="009F735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Po zako</w:t>
            </w:r>
            <w:r w:rsidRPr="00B73E75">
              <w:rPr>
                <w:rFonts w:ascii="Times New Roman" w:hAnsi="Times New Roman" w:cs="Times New Roman" w:hint="eastAsia"/>
                <w:b/>
                <w:sz w:val="20"/>
                <w:szCs w:val="20"/>
              </w:rPr>
              <w:t>ń</w:t>
            </w: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c</w:t>
            </w:r>
            <w:r w:rsidR="006C49E5">
              <w:rPr>
                <w:rFonts w:ascii="Times New Roman" w:hAnsi="Times New Roman" w:cs="Times New Roman"/>
                <w:b/>
                <w:sz w:val="20"/>
                <w:szCs w:val="20"/>
              </w:rPr>
              <w:t>zeniu przedmiotu student</w:t>
            </w: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:</w:t>
            </w:r>
          </w:p>
        </w:tc>
        <w:tc>
          <w:tcPr>
            <w:tcW w:w="2015" w:type="dxa"/>
            <w:shd w:val="clear" w:color="auto" w:fill="D9D9D9" w:themeFill="background1" w:themeFillShade="D9"/>
            <w:vAlign w:val="center"/>
          </w:tcPr>
          <w:p w:rsidR="006F6C43" w:rsidRPr="00B73E75" w:rsidRDefault="006F6C43" w:rsidP="0098656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Odniesienie do kierunkowych efekt</w:t>
            </w:r>
            <w:r w:rsidRPr="00B73E75">
              <w:rPr>
                <w:rFonts w:ascii="Times New Roman" w:hAnsi="Times New Roman" w:cs="Times New Roman" w:hint="eastAsia"/>
                <w:b/>
                <w:sz w:val="20"/>
                <w:szCs w:val="20"/>
              </w:rPr>
              <w:t>ó</w:t>
            </w: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w </w:t>
            </w:r>
            <w:r w:rsidR="00986569">
              <w:rPr>
                <w:rFonts w:ascii="Times New Roman" w:hAnsi="Times New Roman" w:cs="Times New Roman"/>
                <w:b/>
                <w:sz w:val="20"/>
                <w:szCs w:val="20"/>
              </w:rPr>
              <w:t>uczenia się</w:t>
            </w:r>
          </w:p>
        </w:tc>
      </w:tr>
      <w:tr w:rsidR="006F6C43" w:rsidRPr="00B73E75" w:rsidTr="005C0AFD">
        <w:tc>
          <w:tcPr>
            <w:tcW w:w="959" w:type="dxa"/>
            <w:vAlign w:val="center"/>
          </w:tcPr>
          <w:p w:rsidR="006F6C43" w:rsidRPr="00B73E75" w:rsidRDefault="00193A4F" w:rsidP="005C0A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KP_01</w:t>
            </w:r>
          </w:p>
        </w:tc>
        <w:tc>
          <w:tcPr>
            <w:tcW w:w="7087" w:type="dxa"/>
            <w:vAlign w:val="center"/>
          </w:tcPr>
          <w:p w:rsidR="006F6C43" w:rsidRPr="00B73E75" w:rsidRDefault="00152853" w:rsidP="008738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wymienia zadania </w:t>
            </w:r>
            <w:r w:rsidR="000A2A25">
              <w:rPr>
                <w:rFonts w:ascii="Times New Roman" w:hAnsi="Times New Roman" w:cs="Times New Roman"/>
                <w:sz w:val="20"/>
                <w:szCs w:val="20"/>
              </w:rPr>
              <w:t>przemysłu spożywczego w gospodarce kraju</w:t>
            </w:r>
            <w:r w:rsidR="0087382D">
              <w:rPr>
                <w:rFonts w:ascii="Times New Roman" w:hAnsi="Times New Roman" w:cs="Times New Roman"/>
                <w:sz w:val="20"/>
                <w:szCs w:val="20"/>
              </w:rPr>
              <w:t>, klasyfikuje techniki pomiaru warunków klimatycznych prowadzenia technologii chłodniczych w przemyśle spożywczym</w:t>
            </w:r>
          </w:p>
        </w:tc>
        <w:tc>
          <w:tcPr>
            <w:tcW w:w="2015" w:type="dxa"/>
            <w:vAlign w:val="center"/>
          </w:tcPr>
          <w:p w:rsidR="006F6C43" w:rsidRPr="00B73E75" w:rsidRDefault="008D5F30" w:rsidP="005C0A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K_W02</w:t>
            </w:r>
          </w:p>
        </w:tc>
      </w:tr>
      <w:tr w:rsidR="00305105" w:rsidRPr="00B73E75" w:rsidTr="005C0AFD">
        <w:tc>
          <w:tcPr>
            <w:tcW w:w="959" w:type="dxa"/>
            <w:vAlign w:val="center"/>
          </w:tcPr>
          <w:p w:rsidR="00305105" w:rsidRPr="00B73E75" w:rsidRDefault="00041621" w:rsidP="005C0A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KP_02</w:t>
            </w:r>
          </w:p>
        </w:tc>
        <w:tc>
          <w:tcPr>
            <w:tcW w:w="7087" w:type="dxa"/>
          </w:tcPr>
          <w:p w:rsidR="00305105" w:rsidRPr="00B73E75" w:rsidRDefault="00041621" w:rsidP="00D2195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zna podstawowe pojęcia związane z technologiami chłodniczymi stosowanymi w przemyśle spożywczym</w:t>
            </w:r>
          </w:p>
        </w:tc>
        <w:tc>
          <w:tcPr>
            <w:tcW w:w="2015" w:type="dxa"/>
            <w:vAlign w:val="center"/>
          </w:tcPr>
          <w:p w:rsidR="00305105" w:rsidRPr="00B73E75" w:rsidRDefault="00C642EB" w:rsidP="005C0A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K_W02</w:t>
            </w:r>
          </w:p>
        </w:tc>
      </w:tr>
      <w:tr w:rsidR="00305105" w:rsidRPr="00B73E75" w:rsidTr="005C0AFD">
        <w:tc>
          <w:tcPr>
            <w:tcW w:w="959" w:type="dxa"/>
            <w:vAlign w:val="center"/>
          </w:tcPr>
          <w:p w:rsidR="00305105" w:rsidRPr="00B73E75" w:rsidRDefault="00041621" w:rsidP="005C0A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KP_03</w:t>
            </w:r>
          </w:p>
        </w:tc>
        <w:tc>
          <w:tcPr>
            <w:tcW w:w="7087" w:type="dxa"/>
          </w:tcPr>
          <w:p w:rsidR="00305105" w:rsidRPr="00B73E75" w:rsidRDefault="00A428D1" w:rsidP="00D2195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harakteryzuje współczesne technologie chłodnicze stosowane w utrwalaniu produktów spożywczych</w:t>
            </w:r>
          </w:p>
        </w:tc>
        <w:tc>
          <w:tcPr>
            <w:tcW w:w="2015" w:type="dxa"/>
            <w:vAlign w:val="center"/>
          </w:tcPr>
          <w:p w:rsidR="00305105" w:rsidRPr="00B73E75" w:rsidRDefault="008D5F30" w:rsidP="005C0A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NK_W03, </w:t>
            </w:r>
            <w:r w:rsidR="00C642EB">
              <w:rPr>
                <w:rFonts w:ascii="Times New Roman" w:hAnsi="Times New Roman" w:cs="Times New Roman"/>
                <w:sz w:val="20"/>
                <w:szCs w:val="20"/>
              </w:rPr>
              <w:t>NK_W07</w:t>
            </w:r>
          </w:p>
        </w:tc>
      </w:tr>
      <w:tr w:rsidR="00305105" w:rsidRPr="00B73E75" w:rsidTr="008D5F30">
        <w:trPr>
          <w:trHeight w:val="579"/>
        </w:trPr>
        <w:tc>
          <w:tcPr>
            <w:tcW w:w="959" w:type="dxa"/>
            <w:vAlign w:val="center"/>
          </w:tcPr>
          <w:p w:rsidR="00305105" w:rsidRPr="00B73E75" w:rsidRDefault="00041621" w:rsidP="005C0A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KP_04</w:t>
            </w:r>
          </w:p>
        </w:tc>
        <w:tc>
          <w:tcPr>
            <w:tcW w:w="7087" w:type="dxa"/>
          </w:tcPr>
          <w:p w:rsidR="00305105" w:rsidRPr="00B73E75" w:rsidRDefault="00A428D1" w:rsidP="00D2195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zna technologie chłodnicze i potrafi odpowiednio dobrać je do żywności różnego pochodzenia</w:t>
            </w:r>
          </w:p>
        </w:tc>
        <w:tc>
          <w:tcPr>
            <w:tcW w:w="2015" w:type="dxa"/>
            <w:vAlign w:val="center"/>
          </w:tcPr>
          <w:p w:rsidR="00305105" w:rsidRPr="00B73E75" w:rsidRDefault="008D5F30" w:rsidP="005C0A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NK_W03, </w:t>
            </w:r>
            <w:r w:rsidR="00C642EB">
              <w:rPr>
                <w:rFonts w:ascii="Times New Roman" w:hAnsi="Times New Roman" w:cs="Times New Roman"/>
                <w:sz w:val="20"/>
                <w:szCs w:val="20"/>
              </w:rPr>
              <w:t>NK_W07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NK_K01</w:t>
            </w:r>
          </w:p>
        </w:tc>
      </w:tr>
      <w:tr w:rsidR="006F6C43" w:rsidRPr="00B73E75" w:rsidTr="005C0AFD">
        <w:tc>
          <w:tcPr>
            <w:tcW w:w="959" w:type="dxa"/>
            <w:vAlign w:val="center"/>
          </w:tcPr>
          <w:p w:rsidR="006F6C43" w:rsidRPr="00B73E75" w:rsidRDefault="00041621" w:rsidP="005C0A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KP_05</w:t>
            </w:r>
          </w:p>
        </w:tc>
        <w:tc>
          <w:tcPr>
            <w:tcW w:w="7087" w:type="dxa"/>
          </w:tcPr>
          <w:p w:rsidR="006F6C43" w:rsidRPr="00B73E75" w:rsidRDefault="00A428D1" w:rsidP="00D2195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otrafi doskonalić i optymalizować procesy produkcyjne i logistyczne związane z łańcuchem chłodniczym</w:t>
            </w:r>
          </w:p>
        </w:tc>
        <w:tc>
          <w:tcPr>
            <w:tcW w:w="2015" w:type="dxa"/>
            <w:vAlign w:val="center"/>
          </w:tcPr>
          <w:p w:rsidR="006F6C43" w:rsidRPr="00B73E75" w:rsidRDefault="00C642EB" w:rsidP="005C0A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K_W03</w:t>
            </w:r>
            <w:r w:rsidR="008D5F30">
              <w:rPr>
                <w:rFonts w:ascii="Times New Roman" w:hAnsi="Times New Roman" w:cs="Times New Roman"/>
                <w:sz w:val="20"/>
                <w:szCs w:val="20"/>
              </w:rPr>
              <w:t>, NK_K01</w:t>
            </w:r>
          </w:p>
        </w:tc>
      </w:tr>
    </w:tbl>
    <w:p w:rsidR="00311C4F" w:rsidRDefault="00311C4F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D46E83" w:rsidRDefault="00D46E83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D46E83" w:rsidRDefault="00D46E83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D46E83" w:rsidRDefault="00D46E83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9F7358" w:rsidRPr="00B73E75" w:rsidRDefault="009F7358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Style w:val="Tabela-Siatka"/>
        <w:tblW w:w="10063" w:type="dxa"/>
        <w:tblLayout w:type="fixed"/>
        <w:tblLook w:val="04A0" w:firstRow="1" w:lastRow="0" w:firstColumn="1" w:lastColumn="0" w:noHBand="0" w:noVBand="1"/>
      </w:tblPr>
      <w:tblGrid>
        <w:gridCol w:w="5778"/>
        <w:gridCol w:w="567"/>
        <w:gridCol w:w="567"/>
        <w:gridCol w:w="567"/>
        <w:gridCol w:w="567"/>
        <w:gridCol w:w="2017"/>
      </w:tblGrid>
      <w:tr w:rsidR="00E41568" w:rsidRPr="00B73E75" w:rsidTr="003E56A8">
        <w:tc>
          <w:tcPr>
            <w:tcW w:w="5778" w:type="dxa"/>
            <w:vMerge w:val="restart"/>
            <w:shd w:val="clear" w:color="auto" w:fill="D9D9D9" w:themeFill="background1" w:themeFillShade="D9"/>
            <w:vAlign w:val="center"/>
          </w:tcPr>
          <w:p w:rsidR="00E41568" w:rsidRPr="00B73E75" w:rsidRDefault="009F7358" w:rsidP="009F735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Treści programowe</w:t>
            </w:r>
          </w:p>
        </w:tc>
        <w:tc>
          <w:tcPr>
            <w:tcW w:w="2268" w:type="dxa"/>
            <w:gridSpan w:val="4"/>
            <w:shd w:val="clear" w:color="auto" w:fill="D9D9D9" w:themeFill="background1" w:themeFillShade="D9"/>
            <w:vAlign w:val="center"/>
          </w:tcPr>
          <w:p w:rsidR="00E41568" w:rsidRPr="00B73E75" w:rsidRDefault="00E41568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Liczba godzin</w:t>
            </w:r>
          </w:p>
        </w:tc>
        <w:tc>
          <w:tcPr>
            <w:tcW w:w="2017" w:type="dxa"/>
            <w:vMerge w:val="restart"/>
            <w:shd w:val="clear" w:color="auto" w:fill="D9D9D9" w:themeFill="background1" w:themeFillShade="D9"/>
            <w:vAlign w:val="center"/>
          </w:tcPr>
          <w:p w:rsidR="00E41568" w:rsidRPr="00B73E75" w:rsidRDefault="00E41568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Odniesienie do EKP</w:t>
            </w:r>
          </w:p>
        </w:tc>
      </w:tr>
      <w:tr w:rsidR="00E41568" w:rsidRPr="00B73E75" w:rsidTr="003E56A8">
        <w:tc>
          <w:tcPr>
            <w:tcW w:w="5778" w:type="dxa"/>
            <w:vMerge/>
          </w:tcPr>
          <w:p w:rsidR="00E41568" w:rsidRPr="00B73E75" w:rsidRDefault="00E41568" w:rsidP="00B913D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  <w:vAlign w:val="center"/>
          </w:tcPr>
          <w:p w:rsidR="00E41568" w:rsidRPr="00B73E75" w:rsidRDefault="00E41568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W</w:t>
            </w:r>
          </w:p>
        </w:tc>
        <w:tc>
          <w:tcPr>
            <w:tcW w:w="567" w:type="dxa"/>
            <w:shd w:val="clear" w:color="auto" w:fill="D9D9D9" w:themeFill="background1" w:themeFillShade="D9"/>
            <w:vAlign w:val="center"/>
          </w:tcPr>
          <w:p w:rsidR="00E41568" w:rsidRPr="00B73E75" w:rsidRDefault="00E41568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C</w:t>
            </w:r>
          </w:p>
        </w:tc>
        <w:tc>
          <w:tcPr>
            <w:tcW w:w="567" w:type="dxa"/>
            <w:shd w:val="clear" w:color="auto" w:fill="D9D9D9" w:themeFill="background1" w:themeFillShade="D9"/>
            <w:vAlign w:val="center"/>
          </w:tcPr>
          <w:p w:rsidR="00E41568" w:rsidRPr="00B73E75" w:rsidRDefault="00E41568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L</w:t>
            </w:r>
          </w:p>
        </w:tc>
        <w:tc>
          <w:tcPr>
            <w:tcW w:w="567" w:type="dxa"/>
            <w:shd w:val="clear" w:color="auto" w:fill="D9D9D9" w:themeFill="background1" w:themeFillShade="D9"/>
            <w:vAlign w:val="center"/>
          </w:tcPr>
          <w:p w:rsidR="00E41568" w:rsidRPr="00B73E75" w:rsidRDefault="00E41568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P</w:t>
            </w:r>
          </w:p>
        </w:tc>
        <w:tc>
          <w:tcPr>
            <w:tcW w:w="2017" w:type="dxa"/>
            <w:vMerge/>
          </w:tcPr>
          <w:p w:rsidR="00E41568" w:rsidRPr="00B73E75" w:rsidRDefault="00E41568" w:rsidP="00B913D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41568" w:rsidRPr="00B73E75" w:rsidTr="007134CA">
        <w:tc>
          <w:tcPr>
            <w:tcW w:w="5778" w:type="dxa"/>
            <w:vAlign w:val="center"/>
          </w:tcPr>
          <w:p w:rsidR="00E41568" w:rsidRPr="00B73E75" w:rsidRDefault="00692E98" w:rsidP="00C835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ola przemysłu spożywczego w gospodarce kraju</w:t>
            </w:r>
          </w:p>
        </w:tc>
        <w:tc>
          <w:tcPr>
            <w:tcW w:w="567" w:type="dxa"/>
            <w:vAlign w:val="center"/>
          </w:tcPr>
          <w:p w:rsidR="00E41568" w:rsidRPr="00B73E75" w:rsidRDefault="00A92EFD" w:rsidP="007134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67" w:type="dxa"/>
            <w:vAlign w:val="center"/>
          </w:tcPr>
          <w:p w:rsidR="00E41568" w:rsidRPr="00B73E75" w:rsidRDefault="00E41568" w:rsidP="007134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:rsidR="00E41568" w:rsidRPr="00B73E75" w:rsidRDefault="00E41568" w:rsidP="007134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:rsidR="00E41568" w:rsidRPr="00B73E75" w:rsidRDefault="00E41568" w:rsidP="007134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17" w:type="dxa"/>
            <w:vAlign w:val="center"/>
          </w:tcPr>
          <w:p w:rsidR="00E41568" w:rsidRPr="00B73E75" w:rsidRDefault="007C4D00" w:rsidP="007134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KP_01</w:t>
            </w:r>
          </w:p>
        </w:tc>
      </w:tr>
      <w:tr w:rsidR="00152853" w:rsidRPr="00B73E75" w:rsidTr="007134CA">
        <w:tc>
          <w:tcPr>
            <w:tcW w:w="5778" w:type="dxa"/>
            <w:vAlign w:val="center"/>
          </w:tcPr>
          <w:p w:rsidR="00152853" w:rsidRPr="00B73E75" w:rsidRDefault="00692E98" w:rsidP="00C835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odstawy technologii chłodniczych stosowanych</w:t>
            </w:r>
            <w:r w:rsidR="00EB425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w przemyśle spożywczym</w:t>
            </w:r>
          </w:p>
        </w:tc>
        <w:tc>
          <w:tcPr>
            <w:tcW w:w="567" w:type="dxa"/>
            <w:vAlign w:val="center"/>
          </w:tcPr>
          <w:p w:rsidR="00152853" w:rsidRPr="00B73E75" w:rsidRDefault="00A92EFD" w:rsidP="007134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567" w:type="dxa"/>
            <w:vAlign w:val="center"/>
          </w:tcPr>
          <w:p w:rsidR="00152853" w:rsidRPr="00B73E75" w:rsidRDefault="00152853" w:rsidP="007134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:rsidR="00152853" w:rsidRPr="00B73E75" w:rsidRDefault="00152853" w:rsidP="007134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:rsidR="00152853" w:rsidRPr="00B73E75" w:rsidRDefault="00152853" w:rsidP="007134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17" w:type="dxa"/>
            <w:tcBorders>
              <w:bottom w:val="single" w:sz="4" w:space="0" w:color="auto"/>
            </w:tcBorders>
            <w:vAlign w:val="center"/>
          </w:tcPr>
          <w:p w:rsidR="00152853" w:rsidRPr="00B73E75" w:rsidRDefault="007C4D00" w:rsidP="007134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KP_02</w:t>
            </w:r>
          </w:p>
        </w:tc>
      </w:tr>
      <w:tr w:rsidR="00152853" w:rsidRPr="00B73E75" w:rsidTr="007134CA">
        <w:tc>
          <w:tcPr>
            <w:tcW w:w="5778" w:type="dxa"/>
            <w:vAlign w:val="center"/>
          </w:tcPr>
          <w:p w:rsidR="00152853" w:rsidRPr="00B73E75" w:rsidRDefault="00692E98" w:rsidP="00C835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echniki pomiaru warunków klimatycznych prowadzenia technologii chłodniczych w przemyśle spożywczym</w:t>
            </w:r>
          </w:p>
        </w:tc>
        <w:tc>
          <w:tcPr>
            <w:tcW w:w="567" w:type="dxa"/>
            <w:vAlign w:val="center"/>
          </w:tcPr>
          <w:p w:rsidR="00152853" w:rsidRPr="00B73E75" w:rsidRDefault="00A92EFD" w:rsidP="007134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67" w:type="dxa"/>
            <w:vAlign w:val="center"/>
          </w:tcPr>
          <w:p w:rsidR="00152853" w:rsidRPr="00B73E75" w:rsidRDefault="00152853" w:rsidP="007134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:rsidR="00152853" w:rsidRPr="00B73E75" w:rsidRDefault="00152853" w:rsidP="007134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:rsidR="00152853" w:rsidRPr="00B73E75" w:rsidRDefault="00152853" w:rsidP="007134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17" w:type="dxa"/>
            <w:tcBorders>
              <w:bottom w:val="single" w:sz="4" w:space="0" w:color="auto"/>
            </w:tcBorders>
            <w:vAlign w:val="center"/>
          </w:tcPr>
          <w:p w:rsidR="00152853" w:rsidRPr="00B73E75" w:rsidRDefault="007C4D00" w:rsidP="007134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KP_01</w:t>
            </w:r>
          </w:p>
        </w:tc>
      </w:tr>
      <w:tr w:rsidR="00152853" w:rsidRPr="00B73E75" w:rsidTr="007134CA">
        <w:tc>
          <w:tcPr>
            <w:tcW w:w="5778" w:type="dxa"/>
            <w:vAlign w:val="center"/>
          </w:tcPr>
          <w:p w:rsidR="00152853" w:rsidRPr="00B73E75" w:rsidRDefault="00EB425B" w:rsidP="00C835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Zarządzanie współczesnymi technologiami chłodniczymi stosowanymi w utrwalaniu produktów spożywczych</w:t>
            </w:r>
          </w:p>
        </w:tc>
        <w:tc>
          <w:tcPr>
            <w:tcW w:w="567" w:type="dxa"/>
            <w:vAlign w:val="center"/>
          </w:tcPr>
          <w:p w:rsidR="00152853" w:rsidRPr="00B73E75" w:rsidRDefault="00A92EFD" w:rsidP="007134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567" w:type="dxa"/>
            <w:vAlign w:val="center"/>
          </w:tcPr>
          <w:p w:rsidR="00152853" w:rsidRPr="00B73E75" w:rsidRDefault="00152853" w:rsidP="007134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:rsidR="00152853" w:rsidRPr="00B73E75" w:rsidRDefault="00152853" w:rsidP="007134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:rsidR="00152853" w:rsidRPr="00B73E75" w:rsidRDefault="00152853" w:rsidP="007134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17" w:type="dxa"/>
            <w:tcBorders>
              <w:bottom w:val="single" w:sz="4" w:space="0" w:color="auto"/>
            </w:tcBorders>
            <w:vAlign w:val="center"/>
          </w:tcPr>
          <w:p w:rsidR="00152853" w:rsidRPr="00B73E75" w:rsidRDefault="007C4D00" w:rsidP="007134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KP_03, EKP_04</w:t>
            </w:r>
          </w:p>
        </w:tc>
      </w:tr>
      <w:tr w:rsidR="004F47B4" w:rsidRPr="00B73E75" w:rsidTr="007134CA">
        <w:tc>
          <w:tcPr>
            <w:tcW w:w="5778" w:type="dxa"/>
            <w:vAlign w:val="center"/>
          </w:tcPr>
          <w:p w:rsidR="004F47B4" w:rsidRPr="00B73E75" w:rsidRDefault="00EB425B" w:rsidP="00C835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Zarządzanie łańcuchem chłodniczym</w:t>
            </w:r>
          </w:p>
        </w:tc>
        <w:tc>
          <w:tcPr>
            <w:tcW w:w="567" w:type="dxa"/>
            <w:vAlign w:val="center"/>
          </w:tcPr>
          <w:p w:rsidR="004F47B4" w:rsidRPr="00B73E75" w:rsidRDefault="00EB425B" w:rsidP="007134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567" w:type="dxa"/>
            <w:vAlign w:val="center"/>
          </w:tcPr>
          <w:p w:rsidR="004F47B4" w:rsidRPr="00B73E75" w:rsidRDefault="004F47B4" w:rsidP="007134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:rsidR="004F47B4" w:rsidRPr="00B73E75" w:rsidRDefault="004F47B4" w:rsidP="007134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:rsidR="004F47B4" w:rsidRPr="00B73E75" w:rsidRDefault="004F47B4" w:rsidP="007134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17" w:type="dxa"/>
            <w:tcBorders>
              <w:bottom w:val="single" w:sz="4" w:space="0" w:color="auto"/>
            </w:tcBorders>
            <w:vAlign w:val="center"/>
          </w:tcPr>
          <w:p w:rsidR="004F47B4" w:rsidRPr="00B73E75" w:rsidRDefault="007C4D00" w:rsidP="007134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KP_05</w:t>
            </w:r>
          </w:p>
        </w:tc>
      </w:tr>
      <w:tr w:rsidR="00F114BB" w:rsidRPr="00B73E75" w:rsidTr="007134CA">
        <w:tc>
          <w:tcPr>
            <w:tcW w:w="5778" w:type="dxa"/>
            <w:shd w:val="clear" w:color="auto" w:fill="D9D9D9" w:themeFill="background1" w:themeFillShade="D9"/>
          </w:tcPr>
          <w:p w:rsidR="00F114BB" w:rsidRPr="00F114BB" w:rsidRDefault="00F114BB" w:rsidP="004F47B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114BB">
              <w:rPr>
                <w:rFonts w:ascii="Times New Roman" w:hAnsi="Times New Roman" w:cs="Times New Roman"/>
                <w:b/>
                <w:sz w:val="20"/>
                <w:szCs w:val="20"/>
              </w:rPr>
              <w:t>Łącznie godzin</w:t>
            </w:r>
          </w:p>
        </w:tc>
        <w:tc>
          <w:tcPr>
            <w:tcW w:w="567" w:type="dxa"/>
            <w:shd w:val="clear" w:color="auto" w:fill="D9D9D9" w:themeFill="background1" w:themeFillShade="D9"/>
            <w:vAlign w:val="center"/>
          </w:tcPr>
          <w:p w:rsidR="00F114BB" w:rsidRPr="007A0D66" w:rsidRDefault="003E56A8" w:rsidP="007134C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5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:rsidR="00F114BB" w:rsidRPr="007A0D66" w:rsidRDefault="00F114BB" w:rsidP="0031547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:rsidR="00F114BB" w:rsidRPr="007A0D66" w:rsidRDefault="00F114BB" w:rsidP="0031547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567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:rsidR="00F114BB" w:rsidRPr="007A0D66" w:rsidRDefault="00F114BB" w:rsidP="0031547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F114BB" w:rsidRPr="007A0D66" w:rsidRDefault="00F114BB" w:rsidP="0031547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</w:tbl>
    <w:p w:rsidR="006F6C43" w:rsidRDefault="006F6C43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3A6F9E" w:rsidRPr="00B73E75" w:rsidRDefault="003A6F9E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68"/>
        <w:gridCol w:w="584"/>
        <w:gridCol w:w="973"/>
        <w:gridCol w:w="973"/>
        <w:gridCol w:w="1217"/>
        <w:gridCol w:w="1428"/>
        <w:gridCol w:w="863"/>
        <w:gridCol w:w="1227"/>
        <w:gridCol w:w="1172"/>
        <w:gridCol w:w="606"/>
      </w:tblGrid>
      <w:tr w:rsidR="009F7358" w:rsidRPr="00B73E75" w:rsidTr="00193A4F">
        <w:tc>
          <w:tcPr>
            <w:tcW w:w="10056" w:type="dxa"/>
            <w:gridSpan w:val="10"/>
            <w:shd w:val="clear" w:color="auto" w:fill="D9D9D9" w:themeFill="background1" w:themeFillShade="D9"/>
            <w:vAlign w:val="center"/>
          </w:tcPr>
          <w:p w:rsidR="009F7358" w:rsidRPr="00B73E75" w:rsidRDefault="003616FC" w:rsidP="009F735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Metody weryfikacji </w:t>
            </w:r>
            <w:r w:rsidR="009F7358" w:rsidRPr="00CC4A9E">
              <w:rPr>
                <w:rFonts w:ascii="Times New Roman" w:hAnsi="Times New Roman" w:cs="Times New Roman"/>
                <w:b/>
                <w:sz w:val="20"/>
                <w:szCs w:val="20"/>
              </w:rPr>
              <w:t>efekt</w:t>
            </w:r>
            <w:r w:rsidR="009F7358" w:rsidRPr="00CC4A9E">
              <w:rPr>
                <w:rFonts w:ascii="Times New Roman" w:hAnsi="Times New Roman" w:cs="Times New Roman" w:hint="eastAsia"/>
                <w:b/>
                <w:sz w:val="20"/>
                <w:szCs w:val="20"/>
              </w:rPr>
              <w:t>ó</w:t>
            </w:r>
            <w:r w:rsidR="00986569">
              <w:rPr>
                <w:rFonts w:ascii="Times New Roman" w:hAnsi="Times New Roman" w:cs="Times New Roman"/>
                <w:b/>
                <w:sz w:val="20"/>
                <w:szCs w:val="20"/>
              </w:rPr>
              <w:t>w uczenia się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dla przedmiotu</w:t>
            </w:r>
          </w:p>
        </w:tc>
      </w:tr>
      <w:tr w:rsidR="00CC4A9E" w:rsidRPr="00B73E75" w:rsidTr="009F7358">
        <w:tc>
          <w:tcPr>
            <w:tcW w:w="959" w:type="dxa"/>
            <w:shd w:val="clear" w:color="auto" w:fill="D9D9D9" w:themeFill="background1" w:themeFillShade="D9"/>
            <w:vAlign w:val="center"/>
          </w:tcPr>
          <w:p w:rsidR="00B73E75" w:rsidRPr="00B73E75" w:rsidRDefault="00B73E75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Symbol EKP</w:t>
            </w:r>
          </w:p>
        </w:tc>
        <w:tc>
          <w:tcPr>
            <w:tcW w:w="599" w:type="dxa"/>
            <w:shd w:val="clear" w:color="auto" w:fill="D9D9D9" w:themeFill="background1" w:themeFillShade="D9"/>
            <w:vAlign w:val="center"/>
          </w:tcPr>
          <w:p w:rsidR="00B73E75" w:rsidRPr="00B73E75" w:rsidRDefault="00B73E75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Test</w:t>
            </w:r>
          </w:p>
        </w:tc>
        <w:tc>
          <w:tcPr>
            <w:tcW w:w="979" w:type="dxa"/>
            <w:shd w:val="clear" w:color="auto" w:fill="D9D9D9" w:themeFill="background1" w:themeFillShade="D9"/>
            <w:vAlign w:val="center"/>
          </w:tcPr>
          <w:p w:rsidR="00B73E75" w:rsidRPr="00B73E75" w:rsidRDefault="00B73E75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Egzamin ustny</w:t>
            </w:r>
          </w:p>
        </w:tc>
        <w:tc>
          <w:tcPr>
            <w:tcW w:w="979" w:type="dxa"/>
            <w:shd w:val="clear" w:color="auto" w:fill="D9D9D9" w:themeFill="background1" w:themeFillShade="D9"/>
            <w:vAlign w:val="center"/>
          </w:tcPr>
          <w:p w:rsidR="00B73E75" w:rsidRPr="00B73E75" w:rsidRDefault="00B73E75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Egzamin pisemny</w:t>
            </w:r>
          </w:p>
        </w:tc>
        <w:tc>
          <w:tcPr>
            <w:tcW w:w="1217" w:type="dxa"/>
            <w:shd w:val="clear" w:color="auto" w:fill="D9D9D9" w:themeFill="background1" w:themeFillShade="D9"/>
            <w:vAlign w:val="center"/>
          </w:tcPr>
          <w:p w:rsidR="00B73E75" w:rsidRPr="00B73E75" w:rsidRDefault="00B73E75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Kolokwium</w:t>
            </w:r>
          </w:p>
        </w:tc>
        <w:tc>
          <w:tcPr>
            <w:tcW w:w="1428" w:type="dxa"/>
            <w:shd w:val="clear" w:color="auto" w:fill="D9D9D9" w:themeFill="background1" w:themeFillShade="D9"/>
            <w:vAlign w:val="center"/>
          </w:tcPr>
          <w:p w:rsidR="00B73E75" w:rsidRPr="00B73E75" w:rsidRDefault="00B73E75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Sprawozdani</w:t>
            </w:r>
            <w:r w:rsidR="00CC4A9E">
              <w:rPr>
                <w:rFonts w:ascii="Times New Roman" w:hAnsi="Times New Roman" w:cs="Times New Roman"/>
                <w:b/>
                <w:sz w:val="20"/>
                <w:szCs w:val="20"/>
              </w:rPr>
              <w:t>e</w:t>
            </w:r>
          </w:p>
        </w:tc>
        <w:tc>
          <w:tcPr>
            <w:tcW w:w="890" w:type="dxa"/>
            <w:shd w:val="clear" w:color="auto" w:fill="D9D9D9" w:themeFill="background1" w:themeFillShade="D9"/>
            <w:vAlign w:val="center"/>
          </w:tcPr>
          <w:p w:rsidR="00B73E75" w:rsidRPr="00B73E75" w:rsidRDefault="00B73E75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Projekt</w:t>
            </w:r>
          </w:p>
        </w:tc>
        <w:tc>
          <w:tcPr>
            <w:tcW w:w="1227" w:type="dxa"/>
            <w:shd w:val="clear" w:color="auto" w:fill="D9D9D9" w:themeFill="background1" w:themeFillShade="D9"/>
            <w:vAlign w:val="center"/>
          </w:tcPr>
          <w:p w:rsidR="00B73E75" w:rsidRPr="00B73E75" w:rsidRDefault="00B73E75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Prezentacja</w:t>
            </w:r>
          </w:p>
        </w:tc>
        <w:tc>
          <w:tcPr>
            <w:tcW w:w="1172" w:type="dxa"/>
            <w:shd w:val="clear" w:color="auto" w:fill="D9D9D9" w:themeFill="background1" w:themeFillShade="D9"/>
            <w:vAlign w:val="center"/>
          </w:tcPr>
          <w:p w:rsidR="00B73E75" w:rsidRPr="00B73E75" w:rsidRDefault="00B73E75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Zaliczenie praktyczne</w:t>
            </w:r>
          </w:p>
        </w:tc>
        <w:tc>
          <w:tcPr>
            <w:tcW w:w="606" w:type="dxa"/>
            <w:shd w:val="clear" w:color="auto" w:fill="D9D9D9" w:themeFill="background1" w:themeFillShade="D9"/>
            <w:vAlign w:val="center"/>
          </w:tcPr>
          <w:p w:rsidR="00B73E75" w:rsidRPr="00B73E75" w:rsidRDefault="00B73E75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Inne</w:t>
            </w:r>
          </w:p>
        </w:tc>
      </w:tr>
      <w:tr w:rsidR="00CC4A9E" w:rsidRPr="00B73E75" w:rsidTr="005A5F89">
        <w:tc>
          <w:tcPr>
            <w:tcW w:w="959" w:type="dxa"/>
            <w:tcMar>
              <w:left w:w="57" w:type="dxa"/>
              <w:right w:w="57" w:type="dxa"/>
            </w:tcMar>
          </w:tcPr>
          <w:p w:rsidR="00B73E75" w:rsidRPr="00B73E75" w:rsidRDefault="00ED207E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KP_0</w:t>
            </w:r>
            <w:r w:rsidR="0064043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99" w:type="dxa"/>
            <w:vAlign w:val="center"/>
          </w:tcPr>
          <w:p w:rsidR="00B73E75" w:rsidRPr="00B73E75" w:rsidRDefault="0064043D" w:rsidP="005A5F8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X</w:t>
            </w:r>
          </w:p>
        </w:tc>
        <w:tc>
          <w:tcPr>
            <w:tcW w:w="979" w:type="dxa"/>
          </w:tcPr>
          <w:p w:rsidR="00B73E75" w:rsidRPr="00B73E75" w:rsidRDefault="00B73E75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79" w:type="dxa"/>
          </w:tcPr>
          <w:p w:rsidR="00B73E75" w:rsidRPr="00B73E75" w:rsidRDefault="00B73E75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7" w:type="dxa"/>
          </w:tcPr>
          <w:p w:rsidR="00B73E75" w:rsidRPr="00B73E75" w:rsidRDefault="00B73E75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28" w:type="dxa"/>
          </w:tcPr>
          <w:p w:rsidR="00B73E75" w:rsidRPr="00B73E75" w:rsidRDefault="00B73E75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90" w:type="dxa"/>
          </w:tcPr>
          <w:p w:rsidR="00B73E75" w:rsidRPr="00B73E75" w:rsidRDefault="00B73E75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7" w:type="dxa"/>
          </w:tcPr>
          <w:p w:rsidR="00B73E75" w:rsidRPr="00B73E75" w:rsidRDefault="00B73E75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2" w:type="dxa"/>
          </w:tcPr>
          <w:p w:rsidR="00B73E75" w:rsidRPr="00B73E75" w:rsidRDefault="00B73E75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</w:tcPr>
          <w:p w:rsidR="00B73E75" w:rsidRPr="00B73E75" w:rsidRDefault="00B73E75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D207E" w:rsidRPr="00B73E75" w:rsidTr="005A5F89">
        <w:tc>
          <w:tcPr>
            <w:tcW w:w="959" w:type="dxa"/>
            <w:tcMar>
              <w:left w:w="57" w:type="dxa"/>
              <w:right w:w="57" w:type="dxa"/>
            </w:tcMar>
          </w:tcPr>
          <w:p w:rsidR="00ED207E" w:rsidRPr="00B73E75" w:rsidRDefault="0064043D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KP_02</w:t>
            </w:r>
          </w:p>
        </w:tc>
        <w:tc>
          <w:tcPr>
            <w:tcW w:w="599" w:type="dxa"/>
            <w:vAlign w:val="center"/>
          </w:tcPr>
          <w:p w:rsidR="00ED207E" w:rsidRPr="00B73E75" w:rsidRDefault="0064043D" w:rsidP="005A5F8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X</w:t>
            </w:r>
          </w:p>
        </w:tc>
        <w:tc>
          <w:tcPr>
            <w:tcW w:w="979" w:type="dxa"/>
          </w:tcPr>
          <w:p w:rsidR="00ED207E" w:rsidRPr="00B73E75" w:rsidRDefault="00ED207E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79" w:type="dxa"/>
          </w:tcPr>
          <w:p w:rsidR="00ED207E" w:rsidRPr="00B73E75" w:rsidRDefault="00ED207E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7" w:type="dxa"/>
          </w:tcPr>
          <w:p w:rsidR="00ED207E" w:rsidRPr="00B73E75" w:rsidRDefault="00ED207E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28" w:type="dxa"/>
          </w:tcPr>
          <w:p w:rsidR="00ED207E" w:rsidRPr="00B73E75" w:rsidRDefault="00ED207E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90" w:type="dxa"/>
          </w:tcPr>
          <w:p w:rsidR="00ED207E" w:rsidRPr="00B73E75" w:rsidRDefault="00ED207E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7" w:type="dxa"/>
          </w:tcPr>
          <w:p w:rsidR="00ED207E" w:rsidRPr="00B73E75" w:rsidRDefault="00ED207E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2" w:type="dxa"/>
          </w:tcPr>
          <w:p w:rsidR="00ED207E" w:rsidRPr="00B73E75" w:rsidRDefault="00ED207E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</w:tcPr>
          <w:p w:rsidR="00ED207E" w:rsidRPr="00B73E75" w:rsidRDefault="00ED207E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D207E" w:rsidRPr="00B73E75" w:rsidTr="005A5F89">
        <w:tc>
          <w:tcPr>
            <w:tcW w:w="959" w:type="dxa"/>
            <w:tcMar>
              <w:left w:w="57" w:type="dxa"/>
              <w:right w:w="57" w:type="dxa"/>
            </w:tcMar>
          </w:tcPr>
          <w:p w:rsidR="00ED207E" w:rsidRPr="00B73E75" w:rsidRDefault="0064043D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KP_03</w:t>
            </w:r>
          </w:p>
        </w:tc>
        <w:tc>
          <w:tcPr>
            <w:tcW w:w="599" w:type="dxa"/>
            <w:vAlign w:val="center"/>
          </w:tcPr>
          <w:p w:rsidR="00ED207E" w:rsidRPr="00B73E75" w:rsidRDefault="0064043D" w:rsidP="005A5F8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X</w:t>
            </w:r>
          </w:p>
        </w:tc>
        <w:tc>
          <w:tcPr>
            <w:tcW w:w="979" w:type="dxa"/>
          </w:tcPr>
          <w:p w:rsidR="00ED207E" w:rsidRPr="00B73E75" w:rsidRDefault="00ED207E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79" w:type="dxa"/>
          </w:tcPr>
          <w:p w:rsidR="00ED207E" w:rsidRPr="00B73E75" w:rsidRDefault="00ED207E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7" w:type="dxa"/>
          </w:tcPr>
          <w:p w:rsidR="00ED207E" w:rsidRPr="00B73E75" w:rsidRDefault="00ED207E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28" w:type="dxa"/>
          </w:tcPr>
          <w:p w:rsidR="00ED207E" w:rsidRPr="00B73E75" w:rsidRDefault="00ED207E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90" w:type="dxa"/>
          </w:tcPr>
          <w:p w:rsidR="00ED207E" w:rsidRPr="00B73E75" w:rsidRDefault="00ED207E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7" w:type="dxa"/>
          </w:tcPr>
          <w:p w:rsidR="00ED207E" w:rsidRPr="00B73E75" w:rsidRDefault="00ED207E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2" w:type="dxa"/>
          </w:tcPr>
          <w:p w:rsidR="00ED207E" w:rsidRPr="00B73E75" w:rsidRDefault="00ED207E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</w:tcPr>
          <w:p w:rsidR="00ED207E" w:rsidRPr="00B73E75" w:rsidRDefault="00ED207E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D207E" w:rsidRPr="00B73E75" w:rsidTr="005A5F89">
        <w:tc>
          <w:tcPr>
            <w:tcW w:w="959" w:type="dxa"/>
            <w:tcMar>
              <w:left w:w="57" w:type="dxa"/>
              <w:right w:w="57" w:type="dxa"/>
            </w:tcMar>
          </w:tcPr>
          <w:p w:rsidR="00ED207E" w:rsidRPr="00B73E75" w:rsidRDefault="0064043D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KP_04</w:t>
            </w:r>
          </w:p>
        </w:tc>
        <w:tc>
          <w:tcPr>
            <w:tcW w:w="599" w:type="dxa"/>
            <w:vAlign w:val="center"/>
          </w:tcPr>
          <w:p w:rsidR="00ED207E" w:rsidRPr="00B73E75" w:rsidRDefault="0064043D" w:rsidP="005A5F8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X</w:t>
            </w:r>
          </w:p>
        </w:tc>
        <w:tc>
          <w:tcPr>
            <w:tcW w:w="979" w:type="dxa"/>
          </w:tcPr>
          <w:p w:rsidR="00ED207E" w:rsidRPr="00B73E75" w:rsidRDefault="00ED207E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79" w:type="dxa"/>
          </w:tcPr>
          <w:p w:rsidR="00ED207E" w:rsidRPr="00B73E75" w:rsidRDefault="00ED207E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7" w:type="dxa"/>
          </w:tcPr>
          <w:p w:rsidR="00ED207E" w:rsidRPr="00B73E75" w:rsidRDefault="00ED207E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28" w:type="dxa"/>
          </w:tcPr>
          <w:p w:rsidR="00ED207E" w:rsidRPr="00B73E75" w:rsidRDefault="00ED207E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90" w:type="dxa"/>
          </w:tcPr>
          <w:p w:rsidR="00ED207E" w:rsidRPr="00B73E75" w:rsidRDefault="00ED207E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7" w:type="dxa"/>
          </w:tcPr>
          <w:p w:rsidR="00ED207E" w:rsidRPr="00B73E75" w:rsidRDefault="00ED207E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2" w:type="dxa"/>
          </w:tcPr>
          <w:p w:rsidR="00ED207E" w:rsidRPr="00B73E75" w:rsidRDefault="00ED207E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</w:tcPr>
          <w:p w:rsidR="00ED207E" w:rsidRPr="00B73E75" w:rsidRDefault="00ED207E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C4A9E" w:rsidRPr="00B73E75" w:rsidTr="005A5F89">
        <w:tc>
          <w:tcPr>
            <w:tcW w:w="959" w:type="dxa"/>
            <w:tcMar>
              <w:left w:w="57" w:type="dxa"/>
              <w:right w:w="57" w:type="dxa"/>
            </w:tcMar>
          </w:tcPr>
          <w:p w:rsidR="00B73E75" w:rsidRPr="00B73E75" w:rsidRDefault="0064043D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KP_05</w:t>
            </w:r>
          </w:p>
        </w:tc>
        <w:tc>
          <w:tcPr>
            <w:tcW w:w="599" w:type="dxa"/>
            <w:vAlign w:val="center"/>
          </w:tcPr>
          <w:p w:rsidR="00B73E75" w:rsidRPr="00B73E75" w:rsidRDefault="0064043D" w:rsidP="005A5F8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X</w:t>
            </w:r>
          </w:p>
        </w:tc>
        <w:tc>
          <w:tcPr>
            <w:tcW w:w="979" w:type="dxa"/>
          </w:tcPr>
          <w:p w:rsidR="00B73E75" w:rsidRPr="00B73E75" w:rsidRDefault="00B73E75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79" w:type="dxa"/>
          </w:tcPr>
          <w:p w:rsidR="00B73E75" w:rsidRPr="00B73E75" w:rsidRDefault="00B73E75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7" w:type="dxa"/>
          </w:tcPr>
          <w:p w:rsidR="00B73E75" w:rsidRPr="00B73E75" w:rsidRDefault="00B73E75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28" w:type="dxa"/>
          </w:tcPr>
          <w:p w:rsidR="00B73E75" w:rsidRPr="00B73E75" w:rsidRDefault="00B73E75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90" w:type="dxa"/>
          </w:tcPr>
          <w:p w:rsidR="00B73E75" w:rsidRPr="00B73E75" w:rsidRDefault="00B73E75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7" w:type="dxa"/>
          </w:tcPr>
          <w:p w:rsidR="00B73E75" w:rsidRPr="00B73E75" w:rsidRDefault="00B73E75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2" w:type="dxa"/>
          </w:tcPr>
          <w:p w:rsidR="00B73E75" w:rsidRPr="00B73E75" w:rsidRDefault="00B73E75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</w:tcPr>
          <w:p w:rsidR="00B73E75" w:rsidRPr="00B73E75" w:rsidRDefault="00B73E75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B73E75" w:rsidRDefault="00B73E75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E71601" w:rsidRPr="00B73E75" w:rsidRDefault="00E71601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911"/>
      </w:tblGrid>
      <w:tr w:rsidR="00E41568" w:rsidRPr="008D62DB" w:rsidTr="00193A4F">
        <w:tc>
          <w:tcPr>
            <w:tcW w:w="10061" w:type="dxa"/>
            <w:shd w:val="clear" w:color="auto" w:fill="D9D9D9" w:themeFill="background1" w:themeFillShade="D9"/>
          </w:tcPr>
          <w:p w:rsidR="00E41568" w:rsidRPr="008D62DB" w:rsidRDefault="00E71601" w:rsidP="00E71601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D62DB">
              <w:rPr>
                <w:rFonts w:ascii="Times New Roman" w:hAnsi="Times New Roman" w:cs="Times New Roman"/>
                <w:b/>
                <w:sz w:val="20"/>
                <w:szCs w:val="20"/>
              </w:rPr>
              <w:t>Kryteria zaliczenia przedmiotu</w:t>
            </w:r>
          </w:p>
        </w:tc>
      </w:tr>
      <w:tr w:rsidR="00E41568" w:rsidTr="005A5F89">
        <w:tc>
          <w:tcPr>
            <w:tcW w:w="10061" w:type="dxa"/>
            <w:vAlign w:val="center"/>
          </w:tcPr>
          <w:p w:rsidR="00E41568" w:rsidRDefault="005A5F89" w:rsidP="005A5F8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est pisemny: uzyskanie co najmniej 60% punktów możliwych do zdobycia.</w:t>
            </w:r>
          </w:p>
        </w:tc>
      </w:tr>
    </w:tbl>
    <w:p w:rsidR="008D62DB" w:rsidRDefault="008D62DB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E71601" w:rsidRDefault="00E71601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Style w:val="Tabela-Siatka"/>
        <w:tblW w:w="0" w:type="auto"/>
        <w:tblLayout w:type="fixed"/>
        <w:tblLook w:val="04A0" w:firstRow="1" w:lastRow="0" w:firstColumn="1" w:lastColumn="0" w:noHBand="0" w:noVBand="1"/>
      </w:tblPr>
      <w:tblGrid>
        <w:gridCol w:w="6062"/>
        <w:gridCol w:w="992"/>
        <w:gridCol w:w="992"/>
        <w:gridCol w:w="15"/>
        <w:gridCol w:w="978"/>
        <w:gridCol w:w="1022"/>
      </w:tblGrid>
      <w:tr w:rsidR="003616FC" w:rsidRPr="00CC4A9E" w:rsidTr="00193A4F">
        <w:tc>
          <w:tcPr>
            <w:tcW w:w="10061" w:type="dxa"/>
            <w:gridSpan w:val="6"/>
            <w:shd w:val="clear" w:color="auto" w:fill="D9D9D9" w:themeFill="background1" w:themeFillShade="D9"/>
            <w:vAlign w:val="center"/>
          </w:tcPr>
          <w:p w:rsidR="003616FC" w:rsidRPr="00CC4A9E" w:rsidRDefault="003616FC" w:rsidP="003616F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12278">
              <w:rPr>
                <w:rFonts w:ascii="Times New Roman" w:hAnsi="Times New Roman" w:cs="Times New Roman"/>
                <w:b/>
                <w:sz w:val="20"/>
                <w:szCs w:val="20"/>
              </w:rPr>
              <w:t>Nakład pracy studenta</w:t>
            </w:r>
          </w:p>
        </w:tc>
      </w:tr>
      <w:tr w:rsidR="00CC4A9E" w:rsidRPr="00CC4A9E" w:rsidTr="009F7358">
        <w:tc>
          <w:tcPr>
            <w:tcW w:w="6062" w:type="dxa"/>
            <w:vMerge w:val="restart"/>
            <w:shd w:val="clear" w:color="auto" w:fill="D9D9D9" w:themeFill="background1" w:themeFillShade="D9"/>
            <w:vAlign w:val="center"/>
          </w:tcPr>
          <w:p w:rsidR="00CC4A9E" w:rsidRPr="00CC4A9E" w:rsidRDefault="00CC4A9E" w:rsidP="009F735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C4A9E">
              <w:rPr>
                <w:rFonts w:ascii="Times New Roman" w:hAnsi="Times New Roman" w:cs="Times New Roman"/>
                <w:b/>
                <w:sz w:val="20"/>
                <w:szCs w:val="20"/>
              </w:rPr>
              <w:t>Forma aktywności</w:t>
            </w:r>
          </w:p>
        </w:tc>
        <w:tc>
          <w:tcPr>
            <w:tcW w:w="3999" w:type="dxa"/>
            <w:gridSpan w:val="5"/>
            <w:shd w:val="clear" w:color="auto" w:fill="D9D9D9" w:themeFill="background1" w:themeFillShade="D9"/>
            <w:vAlign w:val="center"/>
          </w:tcPr>
          <w:p w:rsidR="00CC4A9E" w:rsidRPr="00CC4A9E" w:rsidRDefault="00CC4A9E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C4A9E">
              <w:rPr>
                <w:rFonts w:ascii="Times New Roman" w:hAnsi="Times New Roman" w:cs="Times New Roman"/>
                <w:b/>
                <w:sz w:val="20"/>
                <w:szCs w:val="20"/>
              </w:rPr>
              <w:t>Szacunkowa liczba godzin przeznaczona na zrealizowanie aktywności</w:t>
            </w:r>
          </w:p>
        </w:tc>
      </w:tr>
      <w:tr w:rsidR="00CC4A9E" w:rsidRPr="00CC4A9E" w:rsidTr="009F7358">
        <w:tc>
          <w:tcPr>
            <w:tcW w:w="6062" w:type="dxa"/>
            <w:vMerge/>
            <w:shd w:val="clear" w:color="auto" w:fill="D9D9D9" w:themeFill="background1" w:themeFillShade="D9"/>
          </w:tcPr>
          <w:p w:rsidR="00CC4A9E" w:rsidRPr="00CC4A9E" w:rsidRDefault="00CC4A9E" w:rsidP="00B913D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  <w:vAlign w:val="center"/>
          </w:tcPr>
          <w:p w:rsidR="00CC4A9E" w:rsidRPr="00CC4A9E" w:rsidRDefault="00CC4A9E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C4A9E">
              <w:rPr>
                <w:rFonts w:ascii="Times New Roman" w:hAnsi="Times New Roman" w:cs="Times New Roman"/>
                <w:b/>
                <w:sz w:val="20"/>
                <w:szCs w:val="20"/>
              </w:rPr>
              <w:t>W</w:t>
            </w:r>
          </w:p>
        </w:tc>
        <w:tc>
          <w:tcPr>
            <w:tcW w:w="992" w:type="dxa"/>
            <w:shd w:val="clear" w:color="auto" w:fill="D9D9D9" w:themeFill="background1" w:themeFillShade="D9"/>
            <w:vAlign w:val="center"/>
          </w:tcPr>
          <w:p w:rsidR="00CC4A9E" w:rsidRPr="00CC4A9E" w:rsidRDefault="00CC4A9E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C4A9E">
              <w:rPr>
                <w:rFonts w:ascii="Times New Roman" w:hAnsi="Times New Roman" w:cs="Times New Roman"/>
                <w:b/>
                <w:sz w:val="20"/>
                <w:szCs w:val="20"/>
              </w:rPr>
              <w:t>C</w:t>
            </w:r>
          </w:p>
        </w:tc>
        <w:tc>
          <w:tcPr>
            <w:tcW w:w="993" w:type="dxa"/>
            <w:gridSpan w:val="2"/>
            <w:shd w:val="clear" w:color="auto" w:fill="D9D9D9" w:themeFill="background1" w:themeFillShade="D9"/>
            <w:vAlign w:val="center"/>
          </w:tcPr>
          <w:p w:rsidR="00CC4A9E" w:rsidRPr="00CC4A9E" w:rsidRDefault="00CC4A9E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C4A9E">
              <w:rPr>
                <w:rFonts w:ascii="Times New Roman" w:hAnsi="Times New Roman" w:cs="Times New Roman"/>
                <w:b/>
                <w:sz w:val="20"/>
                <w:szCs w:val="20"/>
              </w:rPr>
              <w:t>L</w:t>
            </w:r>
          </w:p>
        </w:tc>
        <w:tc>
          <w:tcPr>
            <w:tcW w:w="1022" w:type="dxa"/>
            <w:shd w:val="clear" w:color="auto" w:fill="D9D9D9" w:themeFill="background1" w:themeFillShade="D9"/>
            <w:vAlign w:val="center"/>
          </w:tcPr>
          <w:p w:rsidR="00CC4A9E" w:rsidRPr="00CC4A9E" w:rsidRDefault="00CC4A9E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C4A9E">
              <w:rPr>
                <w:rFonts w:ascii="Times New Roman" w:hAnsi="Times New Roman" w:cs="Times New Roman"/>
                <w:b/>
                <w:sz w:val="20"/>
                <w:szCs w:val="20"/>
              </w:rPr>
              <w:t>P</w:t>
            </w:r>
          </w:p>
        </w:tc>
      </w:tr>
      <w:tr w:rsidR="00CC4A9E" w:rsidTr="007A5B94">
        <w:tc>
          <w:tcPr>
            <w:tcW w:w="6062" w:type="dxa"/>
          </w:tcPr>
          <w:p w:rsidR="00CC4A9E" w:rsidRDefault="00CC4A9E" w:rsidP="00B913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odziny kontaktowe</w:t>
            </w:r>
          </w:p>
        </w:tc>
        <w:tc>
          <w:tcPr>
            <w:tcW w:w="992" w:type="dxa"/>
            <w:vAlign w:val="center"/>
          </w:tcPr>
          <w:p w:rsidR="00CC4A9E" w:rsidRDefault="00A92EFD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992" w:type="dxa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2" w:type="dxa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C4A9E" w:rsidTr="007A5B94">
        <w:tc>
          <w:tcPr>
            <w:tcW w:w="6062" w:type="dxa"/>
          </w:tcPr>
          <w:p w:rsidR="00CC4A9E" w:rsidRDefault="00CC4A9E" w:rsidP="00B913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zytanie literatury</w:t>
            </w:r>
          </w:p>
        </w:tc>
        <w:tc>
          <w:tcPr>
            <w:tcW w:w="992" w:type="dxa"/>
            <w:vAlign w:val="center"/>
          </w:tcPr>
          <w:p w:rsidR="00CC4A9E" w:rsidRDefault="00704F2D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9</w:t>
            </w:r>
          </w:p>
        </w:tc>
        <w:tc>
          <w:tcPr>
            <w:tcW w:w="992" w:type="dxa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2" w:type="dxa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C4A9E" w:rsidTr="007A5B94">
        <w:tc>
          <w:tcPr>
            <w:tcW w:w="6062" w:type="dxa"/>
          </w:tcPr>
          <w:p w:rsidR="00CC4A9E" w:rsidRDefault="00CC4A9E" w:rsidP="00B913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sz w:val="20"/>
                <w:szCs w:val="20"/>
              </w:rPr>
              <w:t>Przygotowanie do zaj</w:t>
            </w:r>
            <w:r w:rsidRPr="00B73E75">
              <w:rPr>
                <w:rFonts w:ascii="Times New Roman" w:hAnsi="Times New Roman" w:cs="Times New Roman" w:hint="eastAsia"/>
                <w:sz w:val="20"/>
                <w:szCs w:val="20"/>
              </w:rPr>
              <w:t>ęć</w:t>
            </w:r>
            <w:r w:rsidRPr="00B73E7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476965">
              <w:rPr>
                <w:rFonts w:ascii="Times New Roman" w:hAnsi="Times New Roman" w:cs="Times New Roman"/>
                <w:sz w:val="20"/>
                <w:szCs w:val="20"/>
              </w:rPr>
              <w:t xml:space="preserve">ćwiczeniowych, </w:t>
            </w:r>
            <w:r w:rsidRPr="00B73E75">
              <w:rPr>
                <w:rFonts w:ascii="Times New Roman" w:hAnsi="Times New Roman" w:cs="Times New Roman"/>
                <w:sz w:val="20"/>
                <w:szCs w:val="20"/>
              </w:rPr>
              <w:t>laboratoryjnych, projektowych</w:t>
            </w:r>
          </w:p>
        </w:tc>
        <w:tc>
          <w:tcPr>
            <w:tcW w:w="992" w:type="dxa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2" w:type="dxa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C4A9E" w:rsidTr="007A5B94">
        <w:tc>
          <w:tcPr>
            <w:tcW w:w="6062" w:type="dxa"/>
          </w:tcPr>
          <w:p w:rsidR="00CC4A9E" w:rsidRDefault="00CC4A9E" w:rsidP="00B913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sz w:val="20"/>
                <w:szCs w:val="20"/>
              </w:rPr>
              <w:t>Przygotowanie do egzaminu, zaliczenia</w:t>
            </w:r>
          </w:p>
        </w:tc>
        <w:tc>
          <w:tcPr>
            <w:tcW w:w="992" w:type="dxa"/>
            <w:vAlign w:val="center"/>
          </w:tcPr>
          <w:p w:rsidR="00CC4A9E" w:rsidRDefault="004B4013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992" w:type="dxa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2" w:type="dxa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C4A9E" w:rsidTr="007A5B94">
        <w:tc>
          <w:tcPr>
            <w:tcW w:w="6062" w:type="dxa"/>
          </w:tcPr>
          <w:p w:rsidR="00CC4A9E" w:rsidRDefault="00CC4A9E" w:rsidP="00B913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sz w:val="20"/>
                <w:szCs w:val="20"/>
              </w:rPr>
              <w:t>Opracowanie dokumentacji projektu/sprawozdania</w:t>
            </w:r>
          </w:p>
        </w:tc>
        <w:tc>
          <w:tcPr>
            <w:tcW w:w="992" w:type="dxa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2" w:type="dxa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C4A9E" w:rsidTr="007A5B94">
        <w:tc>
          <w:tcPr>
            <w:tcW w:w="6062" w:type="dxa"/>
          </w:tcPr>
          <w:p w:rsidR="00CC4A9E" w:rsidRPr="00B73E75" w:rsidRDefault="00CC4A9E" w:rsidP="00B913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sz w:val="20"/>
                <w:szCs w:val="20"/>
              </w:rPr>
              <w:t>Uczestnictwo w zaliczeniach i egzaminach</w:t>
            </w:r>
          </w:p>
        </w:tc>
        <w:tc>
          <w:tcPr>
            <w:tcW w:w="992" w:type="dxa"/>
            <w:vAlign w:val="center"/>
          </w:tcPr>
          <w:p w:rsidR="00CC4A9E" w:rsidRDefault="00956D45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2" w:type="dxa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C4A9E" w:rsidTr="007A5B94">
        <w:tc>
          <w:tcPr>
            <w:tcW w:w="6062" w:type="dxa"/>
          </w:tcPr>
          <w:p w:rsidR="00CC4A9E" w:rsidRPr="00B73E75" w:rsidRDefault="00CC4A9E" w:rsidP="00B913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sz w:val="20"/>
                <w:szCs w:val="20"/>
              </w:rPr>
              <w:t>Udzia</w:t>
            </w:r>
            <w:r w:rsidRPr="00B73E75">
              <w:rPr>
                <w:rFonts w:ascii="Times New Roman" w:hAnsi="Times New Roman" w:cs="Times New Roman" w:hint="eastAsia"/>
                <w:sz w:val="20"/>
                <w:szCs w:val="20"/>
              </w:rPr>
              <w:t>ł</w:t>
            </w:r>
            <w:r w:rsidRPr="00B73E75">
              <w:rPr>
                <w:rFonts w:ascii="Times New Roman" w:hAnsi="Times New Roman" w:cs="Times New Roman"/>
                <w:sz w:val="20"/>
                <w:szCs w:val="20"/>
              </w:rPr>
              <w:t xml:space="preserve"> w konsultacjach </w:t>
            </w:r>
          </w:p>
        </w:tc>
        <w:tc>
          <w:tcPr>
            <w:tcW w:w="992" w:type="dxa"/>
            <w:vAlign w:val="center"/>
          </w:tcPr>
          <w:p w:rsidR="00CC4A9E" w:rsidRDefault="00704F2D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992" w:type="dxa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2" w:type="dxa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C4A9E" w:rsidRPr="00F379F2" w:rsidTr="007A5B94">
        <w:tc>
          <w:tcPr>
            <w:tcW w:w="6062" w:type="dxa"/>
          </w:tcPr>
          <w:p w:rsidR="00CC4A9E" w:rsidRPr="00F379F2" w:rsidRDefault="00CC4A9E" w:rsidP="00B913D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379F2">
              <w:rPr>
                <w:rFonts w:ascii="Times New Roman" w:hAnsi="Times New Roman" w:cs="Times New Roman" w:hint="eastAsia"/>
                <w:b/>
                <w:sz w:val="20"/>
                <w:szCs w:val="20"/>
              </w:rPr>
              <w:t>Łą</w:t>
            </w:r>
            <w:r w:rsidRPr="00F379F2">
              <w:rPr>
                <w:rFonts w:ascii="Times New Roman" w:hAnsi="Times New Roman" w:cs="Times New Roman"/>
                <w:b/>
                <w:sz w:val="20"/>
                <w:szCs w:val="20"/>
              </w:rPr>
              <w:t>cznie godzin</w:t>
            </w:r>
          </w:p>
        </w:tc>
        <w:tc>
          <w:tcPr>
            <w:tcW w:w="992" w:type="dxa"/>
            <w:vAlign w:val="center"/>
          </w:tcPr>
          <w:p w:rsidR="00CC4A9E" w:rsidRPr="00F379F2" w:rsidRDefault="00956D45" w:rsidP="007A5B9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50</w:t>
            </w:r>
          </w:p>
        </w:tc>
        <w:tc>
          <w:tcPr>
            <w:tcW w:w="992" w:type="dxa"/>
            <w:vAlign w:val="center"/>
          </w:tcPr>
          <w:p w:rsidR="00CC4A9E" w:rsidRPr="00F379F2" w:rsidRDefault="00CC4A9E" w:rsidP="007A5B9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vAlign w:val="center"/>
          </w:tcPr>
          <w:p w:rsidR="00CC4A9E" w:rsidRPr="00F379F2" w:rsidRDefault="00CC4A9E" w:rsidP="007A5B9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022" w:type="dxa"/>
            <w:vAlign w:val="center"/>
          </w:tcPr>
          <w:p w:rsidR="00CC4A9E" w:rsidRPr="00F379F2" w:rsidRDefault="00CC4A9E" w:rsidP="007A5B9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AC54E4" w:rsidRPr="00F379F2" w:rsidTr="00193A4F">
        <w:tc>
          <w:tcPr>
            <w:tcW w:w="6062" w:type="dxa"/>
          </w:tcPr>
          <w:p w:rsidR="00AC54E4" w:rsidRPr="008D62DB" w:rsidRDefault="00AC54E4" w:rsidP="00AC54E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D62D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Sumaryczna liczba 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godzin </w:t>
            </w:r>
            <w:r w:rsidRPr="008D62DB">
              <w:rPr>
                <w:rFonts w:ascii="Times New Roman" w:hAnsi="Times New Roman" w:cs="Times New Roman"/>
                <w:b/>
                <w:sz w:val="20"/>
                <w:szCs w:val="20"/>
              </w:rPr>
              <w:t>dla przedmiotu</w:t>
            </w:r>
          </w:p>
        </w:tc>
        <w:tc>
          <w:tcPr>
            <w:tcW w:w="3999" w:type="dxa"/>
            <w:gridSpan w:val="5"/>
            <w:vAlign w:val="center"/>
          </w:tcPr>
          <w:p w:rsidR="00AC54E4" w:rsidRPr="00F379F2" w:rsidRDefault="00956D45" w:rsidP="007A5B9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50</w:t>
            </w:r>
          </w:p>
        </w:tc>
      </w:tr>
      <w:tr w:rsidR="008D62DB" w:rsidTr="007A5B94">
        <w:tc>
          <w:tcPr>
            <w:tcW w:w="6062" w:type="dxa"/>
          </w:tcPr>
          <w:p w:rsidR="008D62DB" w:rsidRPr="008D62DB" w:rsidRDefault="008D62DB" w:rsidP="00B913D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D62DB">
              <w:rPr>
                <w:rFonts w:ascii="Times New Roman" w:hAnsi="Times New Roman" w:cs="Times New Roman"/>
                <w:b/>
                <w:sz w:val="20"/>
                <w:szCs w:val="20"/>
              </w:rPr>
              <w:t>Sumaryczna liczba punkt</w:t>
            </w:r>
            <w:r w:rsidRPr="008D62DB">
              <w:rPr>
                <w:rFonts w:ascii="Times New Roman" w:hAnsi="Times New Roman" w:cs="Times New Roman" w:hint="eastAsia"/>
                <w:b/>
                <w:sz w:val="20"/>
                <w:szCs w:val="20"/>
              </w:rPr>
              <w:t>ó</w:t>
            </w:r>
            <w:r w:rsidRPr="008D62DB">
              <w:rPr>
                <w:rFonts w:ascii="Times New Roman" w:hAnsi="Times New Roman" w:cs="Times New Roman"/>
                <w:b/>
                <w:sz w:val="20"/>
                <w:szCs w:val="20"/>
              </w:rPr>
              <w:t>w ECTS dla przedmiotu</w:t>
            </w:r>
          </w:p>
        </w:tc>
        <w:tc>
          <w:tcPr>
            <w:tcW w:w="3999" w:type="dxa"/>
            <w:gridSpan w:val="5"/>
            <w:vAlign w:val="center"/>
          </w:tcPr>
          <w:p w:rsidR="008D62DB" w:rsidRPr="00B204A5" w:rsidRDefault="00956D45" w:rsidP="007A5B9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</w:tr>
      <w:tr w:rsidR="00AC54E4" w:rsidTr="00AC54E4">
        <w:tc>
          <w:tcPr>
            <w:tcW w:w="6062" w:type="dxa"/>
            <w:shd w:val="clear" w:color="auto" w:fill="D9D9D9" w:themeFill="background1" w:themeFillShade="D9"/>
          </w:tcPr>
          <w:p w:rsidR="00AC54E4" w:rsidRPr="008D62DB" w:rsidRDefault="00AC54E4" w:rsidP="00B913D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999" w:type="dxa"/>
            <w:gridSpan w:val="3"/>
            <w:shd w:val="clear" w:color="auto" w:fill="D9D9D9" w:themeFill="background1" w:themeFillShade="D9"/>
            <w:vAlign w:val="center"/>
          </w:tcPr>
          <w:p w:rsidR="00AC54E4" w:rsidRPr="00B204A5" w:rsidRDefault="00AC54E4" w:rsidP="007A5B9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Liczba godzin</w:t>
            </w:r>
          </w:p>
        </w:tc>
        <w:tc>
          <w:tcPr>
            <w:tcW w:w="2000" w:type="dxa"/>
            <w:gridSpan w:val="2"/>
            <w:shd w:val="clear" w:color="auto" w:fill="D9D9D9" w:themeFill="background1" w:themeFillShade="D9"/>
            <w:vAlign w:val="center"/>
          </w:tcPr>
          <w:p w:rsidR="00AC54E4" w:rsidRPr="00B204A5" w:rsidRDefault="00AC54E4" w:rsidP="007A5B9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ECTS</w:t>
            </w:r>
          </w:p>
        </w:tc>
      </w:tr>
      <w:tr w:rsidR="00AC54E4" w:rsidTr="00193A4F">
        <w:tc>
          <w:tcPr>
            <w:tcW w:w="6062" w:type="dxa"/>
          </w:tcPr>
          <w:p w:rsidR="00AC54E4" w:rsidRPr="00B73E75" w:rsidRDefault="00AC54E4" w:rsidP="00B913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sz w:val="20"/>
                <w:szCs w:val="20"/>
              </w:rPr>
              <w:t>Obci</w:t>
            </w:r>
            <w:r w:rsidRPr="00B73E75">
              <w:rPr>
                <w:rFonts w:ascii="Times New Roman" w:hAnsi="Times New Roman" w:cs="Times New Roman" w:hint="eastAsia"/>
                <w:sz w:val="20"/>
                <w:szCs w:val="20"/>
              </w:rPr>
              <w:t>ąż</w:t>
            </w:r>
            <w:r w:rsidRPr="00B73E75">
              <w:rPr>
                <w:rFonts w:ascii="Times New Roman" w:hAnsi="Times New Roman" w:cs="Times New Roman"/>
                <w:sz w:val="20"/>
                <w:szCs w:val="20"/>
              </w:rPr>
              <w:t>enie studenta zwi</w:t>
            </w:r>
            <w:r w:rsidRPr="00B73E75">
              <w:rPr>
                <w:rFonts w:ascii="Times New Roman" w:hAnsi="Times New Roman" w:cs="Times New Roman" w:hint="eastAsia"/>
                <w:sz w:val="20"/>
                <w:szCs w:val="20"/>
              </w:rPr>
              <w:t>ą</w:t>
            </w:r>
            <w:r w:rsidRPr="00B73E75">
              <w:rPr>
                <w:rFonts w:ascii="Times New Roman" w:hAnsi="Times New Roman" w:cs="Times New Roman"/>
                <w:sz w:val="20"/>
                <w:szCs w:val="20"/>
              </w:rPr>
              <w:t>zane z zaj</w:t>
            </w:r>
            <w:r w:rsidRPr="00B73E75">
              <w:rPr>
                <w:rFonts w:ascii="Times New Roman" w:hAnsi="Times New Roman" w:cs="Times New Roman" w:hint="eastAsia"/>
                <w:sz w:val="20"/>
                <w:szCs w:val="20"/>
              </w:rPr>
              <w:t>ę</w:t>
            </w:r>
            <w:r w:rsidRPr="00B73E75">
              <w:rPr>
                <w:rFonts w:ascii="Times New Roman" w:hAnsi="Times New Roman" w:cs="Times New Roman"/>
                <w:sz w:val="20"/>
                <w:szCs w:val="20"/>
              </w:rPr>
              <w:t>ciami praktycznymi</w:t>
            </w:r>
          </w:p>
        </w:tc>
        <w:tc>
          <w:tcPr>
            <w:tcW w:w="1999" w:type="dxa"/>
            <w:gridSpan w:val="3"/>
            <w:vAlign w:val="center"/>
          </w:tcPr>
          <w:p w:rsidR="00AC54E4" w:rsidRDefault="00AC54E4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00" w:type="dxa"/>
            <w:gridSpan w:val="2"/>
            <w:vAlign w:val="center"/>
          </w:tcPr>
          <w:p w:rsidR="00AC54E4" w:rsidRDefault="00AC54E4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C54E4" w:rsidTr="00193A4F">
        <w:tc>
          <w:tcPr>
            <w:tcW w:w="6062" w:type="dxa"/>
          </w:tcPr>
          <w:p w:rsidR="00AC54E4" w:rsidRPr="00B73E75" w:rsidRDefault="00AC54E4" w:rsidP="00B913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sz w:val="20"/>
                <w:szCs w:val="20"/>
              </w:rPr>
              <w:t>Obci</w:t>
            </w:r>
            <w:r w:rsidRPr="00B73E75">
              <w:rPr>
                <w:rFonts w:ascii="Times New Roman" w:hAnsi="Times New Roman" w:cs="Times New Roman" w:hint="eastAsia"/>
                <w:sz w:val="20"/>
                <w:szCs w:val="20"/>
              </w:rPr>
              <w:t>ąż</w:t>
            </w:r>
            <w:r w:rsidRPr="00B73E75">
              <w:rPr>
                <w:rFonts w:ascii="Times New Roman" w:hAnsi="Times New Roman" w:cs="Times New Roman"/>
                <w:sz w:val="20"/>
                <w:szCs w:val="20"/>
              </w:rPr>
              <w:t>enie studenta na zaj</w:t>
            </w:r>
            <w:r w:rsidRPr="00B73E75">
              <w:rPr>
                <w:rFonts w:ascii="Times New Roman" w:hAnsi="Times New Roman" w:cs="Times New Roman" w:hint="eastAsia"/>
                <w:sz w:val="20"/>
                <w:szCs w:val="20"/>
              </w:rPr>
              <w:t>ę</w:t>
            </w:r>
            <w:r w:rsidRPr="00B73E75">
              <w:rPr>
                <w:rFonts w:ascii="Times New Roman" w:hAnsi="Times New Roman" w:cs="Times New Roman"/>
                <w:sz w:val="20"/>
                <w:szCs w:val="20"/>
              </w:rPr>
              <w:t>ciach wymagaj</w:t>
            </w:r>
            <w:r w:rsidRPr="00B73E75">
              <w:rPr>
                <w:rFonts w:ascii="Times New Roman" w:hAnsi="Times New Roman" w:cs="Times New Roman" w:hint="eastAsia"/>
                <w:sz w:val="20"/>
                <w:szCs w:val="20"/>
              </w:rPr>
              <w:t>ą</w:t>
            </w:r>
            <w:r w:rsidRPr="00B73E75">
              <w:rPr>
                <w:rFonts w:ascii="Times New Roman" w:hAnsi="Times New Roman" w:cs="Times New Roman"/>
                <w:sz w:val="20"/>
                <w:szCs w:val="20"/>
              </w:rPr>
              <w:t>cych bezpo</w:t>
            </w:r>
            <w:r w:rsidRPr="00B73E75">
              <w:rPr>
                <w:rFonts w:ascii="Times New Roman" w:hAnsi="Times New Roman" w:cs="Times New Roman" w:hint="eastAsia"/>
                <w:sz w:val="20"/>
                <w:szCs w:val="20"/>
              </w:rPr>
              <w:t>ś</w:t>
            </w:r>
            <w:r w:rsidRPr="00B73E75">
              <w:rPr>
                <w:rFonts w:ascii="Times New Roman" w:hAnsi="Times New Roman" w:cs="Times New Roman"/>
                <w:sz w:val="20"/>
                <w:szCs w:val="20"/>
              </w:rPr>
              <w:t>redniego udzia</w:t>
            </w:r>
            <w:r w:rsidRPr="00B73E75">
              <w:rPr>
                <w:rFonts w:ascii="Times New Roman" w:hAnsi="Times New Roman" w:cs="Times New Roman" w:hint="eastAsia"/>
                <w:sz w:val="20"/>
                <w:szCs w:val="20"/>
              </w:rPr>
              <w:t>ł</w:t>
            </w:r>
            <w:r w:rsidRPr="00B73E75">
              <w:rPr>
                <w:rFonts w:ascii="Times New Roman" w:hAnsi="Times New Roman" w:cs="Times New Roman"/>
                <w:sz w:val="20"/>
                <w:szCs w:val="20"/>
              </w:rPr>
              <w:t>u nauczycieli akademickich</w:t>
            </w:r>
          </w:p>
        </w:tc>
        <w:tc>
          <w:tcPr>
            <w:tcW w:w="1999" w:type="dxa"/>
            <w:gridSpan w:val="3"/>
            <w:vAlign w:val="center"/>
          </w:tcPr>
          <w:p w:rsidR="00AC54E4" w:rsidRDefault="00157930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5</w:t>
            </w:r>
            <w:bookmarkStart w:id="0" w:name="_GoBack"/>
            <w:bookmarkEnd w:id="0"/>
          </w:p>
        </w:tc>
        <w:tc>
          <w:tcPr>
            <w:tcW w:w="2000" w:type="dxa"/>
            <w:gridSpan w:val="2"/>
            <w:vAlign w:val="center"/>
          </w:tcPr>
          <w:p w:rsidR="00AC54E4" w:rsidRDefault="00956D45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</w:tbl>
    <w:p w:rsidR="00CC4A9E" w:rsidRDefault="00CC4A9E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B913D6" w:rsidRPr="003616FC" w:rsidRDefault="00B913D6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911"/>
      </w:tblGrid>
      <w:tr w:rsidR="00404FAF" w:rsidTr="00404FAF">
        <w:tc>
          <w:tcPr>
            <w:tcW w:w="10061" w:type="dxa"/>
            <w:shd w:val="clear" w:color="auto" w:fill="D9D9D9" w:themeFill="background1" w:themeFillShade="D9"/>
          </w:tcPr>
          <w:p w:rsidR="00404FAF" w:rsidRPr="00404FAF" w:rsidRDefault="00404FAF" w:rsidP="00E71601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04FAF">
              <w:rPr>
                <w:rFonts w:ascii="Times New Roman" w:hAnsi="Times New Roman" w:cs="Times New Roman"/>
                <w:b/>
                <w:sz w:val="20"/>
                <w:szCs w:val="20"/>
              </w:rPr>
              <w:t>Literatura podstawowa</w:t>
            </w:r>
          </w:p>
        </w:tc>
      </w:tr>
      <w:tr w:rsidR="00E41568" w:rsidTr="00193A4F">
        <w:tc>
          <w:tcPr>
            <w:tcW w:w="10061" w:type="dxa"/>
          </w:tcPr>
          <w:p w:rsidR="00956D45" w:rsidRPr="00004B64" w:rsidRDefault="00956D45" w:rsidP="00956D45">
            <w:pPr>
              <w:autoSpaceDE w:val="0"/>
              <w:autoSpaceDN w:val="0"/>
              <w:adjustRightInd w:val="0"/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  <w:t>Chorowski</w:t>
            </w:r>
            <w:proofErr w:type="spellEnd"/>
            <w:r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  <w:t xml:space="preserve"> M., </w:t>
            </w:r>
            <w:r>
              <w:rPr>
                <w:rFonts w:ascii="Times New Roman" w:eastAsia="FreeSerif" w:hAnsi="Times New Roman" w:cs="Times New Roman"/>
                <w:i/>
                <w:iCs/>
                <w:color w:val="000000" w:themeColor="text1"/>
                <w:sz w:val="20"/>
                <w:szCs w:val="20"/>
              </w:rPr>
              <w:t>Kriogenika - podstawy i zastosowania</w:t>
            </w:r>
            <w:r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  <w:t>, Wyd. I.P.P.U. MASTA, Gdańsk 2007</w:t>
            </w:r>
          </w:p>
          <w:p w:rsidR="00956D45" w:rsidRPr="00500765" w:rsidRDefault="00956D45" w:rsidP="00956D45">
            <w:pPr>
              <w:autoSpaceDE w:val="0"/>
              <w:autoSpaceDN w:val="0"/>
              <w:adjustRightInd w:val="0"/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</w:pPr>
            <w:r w:rsidRPr="00500765"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  <w:t xml:space="preserve">Gruda Z., Postolski J., </w:t>
            </w:r>
            <w:r w:rsidRPr="00500765">
              <w:rPr>
                <w:rFonts w:ascii="Times New Roman" w:eastAsia="FreeSerif" w:hAnsi="Times New Roman" w:cs="Times New Roman"/>
                <w:i/>
                <w:iCs/>
                <w:color w:val="000000" w:themeColor="text1"/>
                <w:sz w:val="20"/>
                <w:szCs w:val="20"/>
              </w:rPr>
              <w:t>Zamrażanie żywności</w:t>
            </w:r>
            <w:r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  <w:t>,</w:t>
            </w:r>
            <w:r w:rsidRPr="00500765"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  <w:t xml:space="preserve"> WNT, Warszawa 1999</w:t>
            </w:r>
          </w:p>
          <w:p w:rsidR="00956D45" w:rsidRPr="00500765" w:rsidRDefault="00956D45" w:rsidP="00956D45">
            <w:pPr>
              <w:autoSpaceDE w:val="0"/>
              <w:autoSpaceDN w:val="0"/>
              <w:adjustRightInd w:val="0"/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</w:pPr>
            <w:r w:rsidRPr="00500765"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  <w:t xml:space="preserve">Jarczyk A., </w:t>
            </w:r>
            <w:proofErr w:type="spellStart"/>
            <w:r w:rsidRPr="00500765"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  <w:t>Be</w:t>
            </w:r>
            <w:r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  <w:t>rd</w:t>
            </w:r>
            <w:r w:rsidRPr="00500765"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  <w:t>owski</w:t>
            </w:r>
            <w:proofErr w:type="spellEnd"/>
            <w:r w:rsidRPr="00500765"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  <w:t xml:space="preserve"> J., </w:t>
            </w:r>
            <w:r w:rsidRPr="00500765">
              <w:rPr>
                <w:rFonts w:ascii="Times New Roman" w:eastAsia="FreeSerif" w:hAnsi="Times New Roman" w:cs="Times New Roman"/>
                <w:i/>
                <w:iCs/>
                <w:color w:val="000000" w:themeColor="text1"/>
                <w:sz w:val="20"/>
                <w:szCs w:val="20"/>
              </w:rPr>
              <w:t>Przetwórstwo owoców i warzyw</w:t>
            </w:r>
            <w:r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  <w:t>,</w:t>
            </w:r>
            <w:r w:rsidRPr="00500765"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  <w:t xml:space="preserve"> WSiP, Warszawa 1997</w:t>
            </w:r>
          </w:p>
          <w:p w:rsidR="00956D45" w:rsidRPr="00500765" w:rsidRDefault="00956D45" w:rsidP="00956D45">
            <w:pPr>
              <w:autoSpaceDE w:val="0"/>
              <w:autoSpaceDN w:val="0"/>
              <w:adjustRightInd w:val="0"/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</w:pPr>
            <w:r w:rsidRPr="00500765"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  <w:t xml:space="preserve">Michałowski S.(red.), </w:t>
            </w:r>
            <w:r w:rsidRPr="00500765">
              <w:rPr>
                <w:rFonts w:ascii="Times New Roman" w:eastAsia="FreeSerif" w:hAnsi="Times New Roman" w:cs="Times New Roman"/>
                <w:i/>
                <w:iCs/>
                <w:color w:val="000000" w:themeColor="text1"/>
                <w:sz w:val="20"/>
                <w:szCs w:val="20"/>
              </w:rPr>
              <w:t>Technologia chłodnictwa żywności.</w:t>
            </w:r>
            <w:r>
              <w:rPr>
                <w:rFonts w:ascii="Times New Roman" w:eastAsia="FreeSerif" w:hAnsi="Times New Roman" w:cs="Times New Roman"/>
                <w:i/>
                <w:iCs/>
                <w:color w:val="000000" w:themeColor="text1"/>
                <w:sz w:val="20"/>
                <w:szCs w:val="20"/>
              </w:rPr>
              <w:t xml:space="preserve"> </w:t>
            </w:r>
            <w:r w:rsidRPr="00500765">
              <w:rPr>
                <w:rFonts w:ascii="Times New Roman" w:eastAsia="FreeSerif" w:hAnsi="Times New Roman" w:cs="Times New Roman"/>
                <w:i/>
                <w:iCs/>
                <w:color w:val="000000" w:themeColor="text1"/>
                <w:sz w:val="20"/>
                <w:szCs w:val="20"/>
              </w:rPr>
              <w:t>Składniki pokarmowe i kontrola ich przemian</w:t>
            </w:r>
            <w:r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  <w:t>,</w:t>
            </w:r>
            <w:r w:rsidRPr="00500765"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  <w:t xml:space="preserve"> Wydawnictwo Politechniki Łódzkiej, Łódź 1995</w:t>
            </w:r>
          </w:p>
          <w:p w:rsidR="00475AF0" w:rsidRDefault="00956D45" w:rsidP="00956D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00765"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  <w:t xml:space="preserve">Rubik M., </w:t>
            </w:r>
            <w:r w:rsidRPr="00500765">
              <w:rPr>
                <w:rFonts w:ascii="Times New Roman" w:eastAsia="FreeSerif" w:hAnsi="Times New Roman" w:cs="Times New Roman"/>
                <w:i/>
                <w:iCs/>
                <w:color w:val="000000" w:themeColor="text1"/>
                <w:sz w:val="20"/>
                <w:szCs w:val="20"/>
              </w:rPr>
              <w:t>Chłodnictwo</w:t>
            </w:r>
            <w:r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  <w:t>,</w:t>
            </w:r>
            <w:r w:rsidRPr="00500765"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  <w:t xml:space="preserve"> PWN, Warszawa 1979</w:t>
            </w:r>
          </w:p>
        </w:tc>
      </w:tr>
      <w:tr w:rsidR="00404FAF" w:rsidTr="00404FAF">
        <w:tc>
          <w:tcPr>
            <w:tcW w:w="10061" w:type="dxa"/>
            <w:shd w:val="clear" w:color="auto" w:fill="D9D9D9" w:themeFill="background1" w:themeFillShade="D9"/>
          </w:tcPr>
          <w:p w:rsidR="00404FAF" w:rsidRPr="00404FAF" w:rsidRDefault="00404FAF" w:rsidP="00E71601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04FAF">
              <w:rPr>
                <w:rFonts w:ascii="Times New Roman" w:hAnsi="Times New Roman" w:cs="Times New Roman"/>
                <w:b/>
                <w:sz w:val="20"/>
                <w:szCs w:val="20"/>
              </w:rPr>
              <w:t>Literatura uzupełniająca</w:t>
            </w:r>
          </w:p>
        </w:tc>
      </w:tr>
      <w:tr w:rsidR="00E41568" w:rsidTr="00193A4F">
        <w:tc>
          <w:tcPr>
            <w:tcW w:w="10061" w:type="dxa"/>
          </w:tcPr>
          <w:p w:rsidR="00EB5AF7" w:rsidRPr="00374A14" w:rsidRDefault="00EB5AF7" w:rsidP="00EB5AF7">
            <w:pPr>
              <w:autoSpaceDE w:val="0"/>
              <w:autoSpaceDN w:val="0"/>
              <w:adjustRightInd w:val="0"/>
              <w:rPr>
                <w:rFonts w:ascii="Times New Roman" w:eastAsia="FreeSerif" w:hAnsi="Times New Roman" w:cs="Times New Roman"/>
                <w:iCs/>
                <w:color w:val="FF0000"/>
                <w:sz w:val="20"/>
                <w:szCs w:val="20"/>
              </w:rPr>
            </w:pPr>
            <w:r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  <w:t xml:space="preserve">Gazda W., </w:t>
            </w:r>
            <w:r>
              <w:rPr>
                <w:rFonts w:ascii="Times New Roman" w:eastAsia="FreeSerif" w:hAnsi="Times New Roman" w:cs="Times New Roman"/>
                <w:i/>
                <w:iCs/>
                <w:color w:val="000000" w:themeColor="text1"/>
                <w:sz w:val="20"/>
                <w:szCs w:val="20"/>
              </w:rPr>
              <w:t xml:space="preserve">Techniki kriogenicznego chłodzenia i zamrażania, </w:t>
            </w:r>
            <w:r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  <w:t>Przemysł Spożywczy, 2010, 9, 26-30</w:t>
            </w:r>
          </w:p>
          <w:p w:rsidR="00EB5AF7" w:rsidRPr="007A51DA" w:rsidRDefault="00EB5AF7" w:rsidP="00EB5AF7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Golus S., </w:t>
            </w:r>
            <w:r>
              <w:rPr>
                <w:rFonts w:ascii="Times New Roman" w:hAnsi="Times New Roman" w:cs="Times New Roman"/>
                <w:i/>
                <w:color w:val="000000" w:themeColor="text1"/>
                <w:sz w:val="20"/>
                <w:szCs w:val="20"/>
              </w:rPr>
              <w:t>Kombinowana fluidyzacyjno-kriogeniczna metoda zamrażania FF/LN</w:t>
            </w:r>
            <w:r w:rsidRPr="007A51DA">
              <w:rPr>
                <w:rFonts w:ascii="Times New Roman" w:hAnsi="Times New Roman" w:cs="Times New Roman"/>
                <w:i/>
                <w:color w:val="000000" w:themeColor="text1"/>
                <w:sz w:val="20"/>
                <w:szCs w:val="20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, Technika Chłodnicza i Klimatyzacyjna, 2020, 10-12, 197-203 </w:t>
            </w:r>
          </w:p>
          <w:p w:rsidR="00EB5AF7" w:rsidRPr="008A524F" w:rsidRDefault="00EB5AF7" w:rsidP="00EB5AF7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Grabowska B., </w:t>
            </w:r>
            <w:r>
              <w:rPr>
                <w:rFonts w:ascii="Times New Roman" w:hAnsi="Times New Roman" w:cs="Times New Roman"/>
                <w:i/>
                <w:color w:val="000000" w:themeColor="text1"/>
                <w:sz w:val="20"/>
                <w:szCs w:val="20"/>
              </w:rPr>
              <w:t>Technologie chłodzenia i mrożenia kriogenicznego,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Chłodnictwo i Klimatyzacja, 2015, 3, 85-91</w:t>
            </w:r>
          </w:p>
          <w:p w:rsidR="00EB5AF7" w:rsidRDefault="00EB5AF7" w:rsidP="00EB5AF7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kryplonek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K., </w:t>
            </w:r>
            <w:r>
              <w:rPr>
                <w:rFonts w:ascii="Times New Roman" w:hAnsi="Times New Roman" w:cs="Times New Roman"/>
                <w:i/>
                <w:color w:val="000000" w:themeColor="text1"/>
                <w:sz w:val="20"/>
                <w:szCs w:val="20"/>
              </w:rPr>
              <w:t>Zimna plazma, jako niekonwencjonalna metoda utrwalania żywności,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Inżynieria przetwórstwa spożywczego, 2016, 4(20), 28-33</w:t>
            </w:r>
          </w:p>
          <w:p w:rsidR="00E41568" w:rsidRDefault="00EB5AF7" w:rsidP="00EB5AF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Wiktor A., Śledź M., Nowacka M.,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Witrowa-Rajchert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D., </w:t>
            </w:r>
            <w:r>
              <w:rPr>
                <w:rFonts w:ascii="Times New Roman" w:hAnsi="Times New Roman" w:cs="Times New Roman"/>
                <w:i/>
                <w:color w:val="000000" w:themeColor="text1"/>
                <w:sz w:val="20"/>
                <w:szCs w:val="20"/>
              </w:rPr>
              <w:t>Możliwość zastosowania niskotemperaturowej plazmy w technologii żywności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, ŻYWNOŚĆ. Nauka. Technologia. Jakość, 2013, 5(90), 5-14</w:t>
            </w:r>
          </w:p>
        </w:tc>
      </w:tr>
    </w:tbl>
    <w:p w:rsidR="008D62DB" w:rsidRPr="00B73E75" w:rsidRDefault="008D62DB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B913D6" w:rsidRPr="00475AF0" w:rsidRDefault="00B913D6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972"/>
        <w:gridCol w:w="3939"/>
      </w:tblGrid>
      <w:tr w:rsidR="00E71601" w:rsidRPr="008D62DB" w:rsidTr="00193A4F">
        <w:tc>
          <w:tcPr>
            <w:tcW w:w="10061" w:type="dxa"/>
            <w:gridSpan w:val="2"/>
            <w:shd w:val="clear" w:color="auto" w:fill="D9D9D9" w:themeFill="background1" w:themeFillShade="D9"/>
          </w:tcPr>
          <w:p w:rsidR="00E71601" w:rsidRPr="008D62DB" w:rsidRDefault="00E71601" w:rsidP="00E71601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Osoba odpowiedzialna za przedmiot</w:t>
            </w:r>
          </w:p>
        </w:tc>
      </w:tr>
      <w:tr w:rsidR="008D62DB" w:rsidTr="00482229">
        <w:tc>
          <w:tcPr>
            <w:tcW w:w="6062" w:type="dxa"/>
          </w:tcPr>
          <w:p w:rsidR="008D62DB" w:rsidRDefault="005424A4" w:rsidP="008D62D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</w:t>
            </w:r>
            <w:r w:rsidR="00956D45">
              <w:rPr>
                <w:rFonts w:ascii="Times New Roman" w:hAnsi="Times New Roman" w:cs="Times New Roman"/>
                <w:sz w:val="20"/>
                <w:szCs w:val="20"/>
              </w:rPr>
              <w:t>r inż. Tomasz Pukszta</w:t>
            </w:r>
          </w:p>
        </w:tc>
        <w:tc>
          <w:tcPr>
            <w:tcW w:w="3999" w:type="dxa"/>
          </w:tcPr>
          <w:p w:rsidR="008D62DB" w:rsidRDefault="00ED27A9" w:rsidP="008D62D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ZJ</w:t>
            </w:r>
          </w:p>
        </w:tc>
      </w:tr>
      <w:tr w:rsidR="008D62DB" w:rsidRPr="00E71601" w:rsidTr="00E71601">
        <w:tc>
          <w:tcPr>
            <w:tcW w:w="10061" w:type="dxa"/>
            <w:gridSpan w:val="2"/>
            <w:shd w:val="clear" w:color="auto" w:fill="D9D9D9" w:themeFill="background1" w:themeFillShade="D9"/>
          </w:tcPr>
          <w:p w:rsidR="008D62DB" w:rsidRPr="008D62DB" w:rsidRDefault="008D62DB" w:rsidP="00E71601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D62DB">
              <w:rPr>
                <w:rFonts w:ascii="Times New Roman" w:hAnsi="Times New Roman" w:cs="Times New Roman"/>
                <w:b/>
                <w:sz w:val="20"/>
                <w:szCs w:val="20"/>
              </w:rPr>
              <w:t>Pozostałe osoby prowadzące przedmiot</w:t>
            </w:r>
          </w:p>
        </w:tc>
      </w:tr>
      <w:tr w:rsidR="008D62DB" w:rsidTr="00482229">
        <w:tc>
          <w:tcPr>
            <w:tcW w:w="6062" w:type="dxa"/>
          </w:tcPr>
          <w:p w:rsidR="008D62DB" w:rsidRDefault="008D62DB" w:rsidP="008D62D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999" w:type="dxa"/>
          </w:tcPr>
          <w:p w:rsidR="008D62DB" w:rsidRDefault="008D62DB" w:rsidP="008D62D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B913D6" w:rsidRPr="00B73E75" w:rsidRDefault="00B913D6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B913D6" w:rsidRPr="00B73E75" w:rsidRDefault="00B913D6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B913D6" w:rsidRPr="00B73E75" w:rsidRDefault="00B913D6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sectPr w:rsidR="00B913D6" w:rsidRPr="00B73E75" w:rsidSect="00B95CA8">
      <w:pgSz w:w="11906" w:h="16838"/>
      <w:pgMar w:top="851" w:right="567" w:bottom="851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FreeSerif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yMTExMja0MDIzN7ZQ0lEKTi0uzszPAykwrgUAO8p4/SwAAAA="/>
  </w:docVars>
  <w:rsids>
    <w:rsidRoot w:val="00B913D6"/>
    <w:rsid w:val="00006009"/>
    <w:rsid w:val="00041621"/>
    <w:rsid w:val="000630E9"/>
    <w:rsid w:val="00082D00"/>
    <w:rsid w:val="000A2A25"/>
    <w:rsid w:val="000A4CC2"/>
    <w:rsid w:val="000B20E5"/>
    <w:rsid w:val="000E3C3B"/>
    <w:rsid w:val="00105BFD"/>
    <w:rsid w:val="001251EC"/>
    <w:rsid w:val="00152853"/>
    <w:rsid w:val="00157930"/>
    <w:rsid w:val="001671B0"/>
    <w:rsid w:val="00177487"/>
    <w:rsid w:val="00193A4F"/>
    <w:rsid w:val="00197FEB"/>
    <w:rsid w:val="001A05F0"/>
    <w:rsid w:val="001A1E43"/>
    <w:rsid w:val="001E5FE3"/>
    <w:rsid w:val="00210A14"/>
    <w:rsid w:val="002240F8"/>
    <w:rsid w:val="00231DE0"/>
    <w:rsid w:val="00250A61"/>
    <w:rsid w:val="00264119"/>
    <w:rsid w:val="00267183"/>
    <w:rsid w:val="00296265"/>
    <w:rsid w:val="002B3920"/>
    <w:rsid w:val="002D26E6"/>
    <w:rsid w:val="002E722C"/>
    <w:rsid w:val="002F33B0"/>
    <w:rsid w:val="00305105"/>
    <w:rsid w:val="00311C4F"/>
    <w:rsid w:val="00315479"/>
    <w:rsid w:val="003154A6"/>
    <w:rsid w:val="003616FC"/>
    <w:rsid w:val="00367CCE"/>
    <w:rsid w:val="003A6F9E"/>
    <w:rsid w:val="003C7137"/>
    <w:rsid w:val="003E56A8"/>
    <w:rsid w:val="00404FAF"/>
    <w:rsid w:val="00412278"/>
    <w:rsid w:val="0046763D"/>
    <w:rsid w:val="00475AF0"/>
    <w:rsid w:val="00476965"/>
    <w:rsid w:val="00477A2B"/>
    <w:rsid w:val="00482229"/>
    <w:rsid w:val="00492FF3"/>
    <w:rsid w:val="00494002"/>
    <w:rsid w:val="004B1FB2"/>
    <w:rsid w:val="004B4013"/>
    <w:rsid w:val="004F47B4"/>
    <w:rsid w:val="00515BC2"/>
    <w:rsid w:val="005424A4"/>
    <w:rsid w:val="00550A4F"/>
    <w:rsid w:val="0058657A"/>
    <w:rsid w:val="005A5F89"/>
    <w:rsid w:val="005A766B"/>
    <w:rsid w:val="005C0AFD"/>
    <w:rsid w:val="00602719"/>
    <w:rsid w:val="00620D57"/>
    <w:rsid w:val="00624A5D"/>
    <w:rsid w:val="0064043D"/>
    <w:rsid w:val="00643104"/>
    <w:rsid w:val="00651F07"/>
    <w:rsid w:val="00670D90"/>
    <w:rsid w:val="00686652"/>
    <w:rsid w:val="00692E98"/>
    <w:rsid w:val="006C49E5"/>
    <w:rsid w:val="006F6C43"/>
    <w:rsid w:val="00704F2D"/>
    <w:rsid w:val="007134CA"/>
    <w:rsid w:val="0079419B"/>
    <w:rsid w:val="007A0D66"/>
    <w:rsid w:val="007A5B94"/>
    <w:rsid w:val="007A74A3"/>
    <w:rsid w:val="007C4D00"/>
    <w:rsid w:val="007D6EBA"/>
    <w:rsid w:val="00825749"/>
    <w:rsid w:val="0087382D"/>
    <w:rsid w:val="008D5F30"/>
    <w:rsid w:val="008D62DB"/>
    <w:rsid w:val="00934797"/>
    <w:rsid w:val="00942FEF"/>
    <w:rsid w:val="00956D45"/>
    <w:rsid w:val="009848BC"/>
    <w:rsid w:val="00986569"/>
    <w:rsid w:val="00995C13"/>
    <w:rsid w:val="009F7358"/>
    <w:rsid w:val="00A15F99"/>
    <w:rsid w:val="00A428D1"/>
    <w:rsid w:val="00A727FE"/>
    <w:rsid w:val="00A92EFD"/>
    <w:rsid w:val="00AB075F"/>
    <w:rsid w:val="00AB4E74"/>
    <w:rsid w:val="00AC54E4"/>
    <w:rsid w:val="00B204A5"/>
    <w:rsid w:val="00B55209"/>
    <w:rsid w:val="00B73E75"/>
    <w:rsid w:val="00B8606B"/>
    <w:rsid w:val="00B913D6"/>
    <w:rsid w:val="00B95CA8"/>
    <w:rsid w:val="00BE53F6"/>
    <w:rsid w:val="00BE6E5D"/>
    <w:rsid w:val="00C11EFA"/>
    <w:rsid w:val="00C62AA0"/>
    <w:rsid w:val="00C642EB"/>
    <w:rsid w:val="00C83542"/>
    <w:rsid w:val="00C97E91"/>
    <w:rsid w:val="00CA27ED"/>
    <w:rsid w:val="00CC4A9E"/>
    <w:rsid w:val="00CF0B22"/>
    <w:rsid w:val="00CF45EF"/>
    <w:rsid w:val="00D176CF"/>
    <w:rsid w:val="00D21955"/>
    <w:rsid w:val="00D237FA"/>
    <w:rsid w:val="00D46E83"/>
    <w:rsid w:val="00D871B3"/>
    <w:rsid w:val="00DA31E8"/>
    <w:rsid w:val="00DC23D9"/>
    <w:rsid w:val="00E135CF"/>
    <w:rsid w:val="00E3753F"/>
    <w:rsid w:val="00E41568"/>
    <w:rsid w:val="00E61BE4"/>
    <w:rsid w:val="00E71601"/>
    <w:rsid w:val="00E919B1"/>
    <w:rsid w:val="00EA2721"/>
    <w:rsid w:val="00EB425B"/>
    <w:rsid w:val="00EB5AF7"/>
    <w:rsid w:val="00ED207E"/>
    <w:rsid w:val="00ED27A9"/>
    <w:rsid w:val="00F0402C"/>
    <w:rsid w:val="00F114BB"/>
    <w:rsid w:val="00F379F2"/>
    <w:rsid w:val="00F77452"/>
    <w:rsid w:val="00FA07ED"/>
    <w:rsid w:val="00FB1DCC"/>
    <w:rsid w:val="00FD54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982F2893-05C4-4B73-BA10-E6298F19FE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E61BE4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7A74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CF0B2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F0B2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38</Words>
  <Characters>3951</Characters>
  <Application>Microsoft Office Word</Application>
  <DocSecurity>0</DocSecurity>
  <Lines>32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KSI, WPiT, AM Gdynia</Company>
  <LinksUpToDate>false</LinksUpToDate>
  <CharactersWithSpaces>44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iusz Barbucha</dc:creator>
  <cp:keywords/>
  <dc:description/>
  <cp:lastModifiedBy>1</cp:lastModifiedBy>
  <cp:revision>5</cp:revision>
  <dcterms:created xsi:type="dcterms:W3CDTF">2023-12-05T13:34:00Z</dcterms:created>
  <dcterms:modified xsi:type="dcterms:W3CDTF">2023-12-05T1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6b973029741a292204bb9566619ed84674560e020df935db0f5a86e95c4d683</vt:lpwstr>
  </property>
</Properties>
</file>